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4595F" w14:textId="13FA5E31" w:rsidR="0025269E" w:rsidRDefault="000E719C" w:rsidP="0025269E">
      <w:pPr>
        <w:ind w:firstLineChars="50" w:firstLine="110"/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06FC4510" wp14:editId="16CDFEDE">
                <wp:simplePos x="0" y="0"/>
                <wp:positionH relativeFrom="column">
                  <wp:posOffset>-574675</wp:posOffset>
                </wp:positionH>
                <wp:positionV relativeFrom="paragraph">
                  <wp:posOffset>-878840</wp:posOffset>
                </wp:positionV>
                <wp:extent cx="2308860" cy="307975"/>
                <wp:effectExtent l="0" t="0" r="15240" b="1587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8860" cy="307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7F74EE" w14:textId="5D765430" w:rsidR="000E719C" w:rsidRPr="00F671E4" w:rsidRDefault="000E719C" w:rsidP="000E719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se</w:t>
                            </w:r>
                            <w:r w:rsidR="00D51783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tPV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Model</w:t>
                            </w:r>
                            <w:proofErr w:type="spellEnd"/>
                          </w:p>
                          <w:p w14:paraId="57D15F84" w14:textId="77777777" w:rsidR="000E719C" w:rsidRDefault="000E719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6FC4510" id="_x0000_t202" coordsize="21600,21600" o:spt="202" path="m,l,21600r21600,l21600,xe">
                <v:stroke joinstyle="miter"/>
                <v:path gradientshapeok="t" o:connecttype="rect"/>
              </v:shapetype>
              <v:shape id="Text Box 33" o:spid="_x0000_s1026" type="#_x0000_t202" style="position:absolute;left:0;text-align:left;margin-left:-45.25pt;margin-top:-69.2pt;width:181.8pt;height:24.2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" fillcolor="white [3201]" strokeweight=".5pt">
                <v:textbox>
                  <w:txbxContent>
                    <w:p w14:paraId="2A7F74EE" w14:textId="5D765430" w:rsidR="000E719C" w:rsidRPr="00F671E4" w:rsidRDefault="000E719C" w:rsidP="000E719C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se</w:t>
                      </w:r>
                      <w:r w:rsidR="00D51783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tPV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Model</w:t>
                      </w:r>
                      <w:proofErr w:type="spellEnd"/>
                    </w:p>
                    <w:p w14:paraId="57D15F84" w14:textId="77777777" w:rsidR="000E719C" w:rsidRDefault="000E719C"/>
                  </w:txbxContent>
                </v:textbox>
              </v:shape>
            </w:pict>
          </mc:Fallback>
        </mc:AlternateContent>
      </w:r>
      <w:r w:rsidR="00330B90">
        <w:rPr>
          <w:noProof/>
        </w:rPr>
        <mc:AlternateContent>
          <mc:Choice Requires="wps">
            <w:drawing>
              <wp:anchor distT="0" distB="0" distL="114300" distR="114300" simplePos="0" relativeHeight="251636224" behindDoc="0" locked="0" layoutInCell="1" allowOverlap="1" wp14:anchorId="6A5457B8" wp14:editId="39C11CFF">
                <wp:simplePos x="0" y="0"/>
                <wp:positionH relativeFrom="column">
                  <wp:posOffset>2231288</wp:posOffset>
                </wp:positionH>
                <wp:positionV relativeFrom="paragraph">
                  <wp:posOffset>80086</wp:posOffset>
                </wp:positionV>
                <wp:extent cx="3327" cy="241318"/>
                <wp:effectExtent l="95250" t="19050" r="73025" b="4445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27" cy="241318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46B12B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1" o:spid="_x0000_s1026" type="#_x0000_t32" style="position:absolute;margin-left:175.7pt;margin-top:6.3pt;width:.25pt;height:19pt;flip:x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" strokecolor="black [3213]" strokeweight="3.25pt">
                <v:stroke endarrow="block" joinstyle="miter"/>
              </v:shape>
            </w:pict>
          </mc:Fallback>
        </mc:AlternateContent>
      </w:r>
      <w:r w:rsidR="00330B90">
        <w:rPr>
          <w:noProof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 wp14:anchorId="6EDCAF98" wp14:editId="60B23721">
                <wp:simplePos x="0" y="0"/>
                <wp:positionH relativeFrom="column">
                  <wp:posOffset>1447800</wp:posOffset>
                </wp:positionH>
                <wp:positionV relativeFrom="paragraph">
                  <wp:posOffset>-393065</wp:posOffset>
                </wp:positionV>
                <wp:extent cx="1652270" cy="469265"/>
                <wp:effectExtent l="0" t="0" r="24130" b="26035"/>
                <wp:wrapNone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270" cy="46926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F18EC1" w14:textId="4A01125B" w:rsidR="0025269E" w:rsidRPr="00F671E4" w:rsidRDefault="000E719C" w:rsidP="0025269E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EDCAF98" id="Rectangle: Rounded Corners 30" o:spid="_x0000_s1027" style="position:absolute;left:0;text-align:left;margin-left:114pt;margin-top:-30.95pt;width:130.1pt;height:36.95pt;z-index:251634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" filled="f" strokecolor="black [3213]" strokeweight="1pt">
                <v:stroke joinstyle="miter"/>
                <v:textbox inset=",2mm,,0">
                  <w:txbxContent>
                    <w:p w14:paraId="1BF18EC1" w14:textId="4A01125B" w:rsidR="0025269E" w:rsidRPr="00F671E4" w:rsidRDefault="000E719C" w:rsidP="0025269E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Star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232BBC5" w14:textId="42B6DA68" w:rsidR="0025269E" w:rsidRPr="0025269E" w:rsidRDefault="00330B90">
      <w:pPr>
        <w:rPr>
          <w:rFonts w:eastAsia="Yu Mincho"/>
        </w:rPr>
      </w:pPr>
      <w:r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6464" behindDoc="0" locked="0" layoutInCell="1" allowOverlap="1" wp14:anchorId="5DCFD4C5" wp14:editId="2DE06BA2">
                <wp:simplePos x="0" y="0"/>
                <wp:positionH relativeFrom="column">
                  <wp:posOffset>555625</wp:posOffset>
                </wp:positionH>
                <wp:positionV relativeFrom="paragraph">
                  <wp:posOffset>74930</wp:posOffset>
                </wp:positionV>
                <wp:extent cx="3408680" cy="509905"/>
                <wp:effectExtent l="0" t="0" r="20320" b="2349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8680" cy="50990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8FB1F4" w14:textId="2CBB6FED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Get file path of the </w:t>
                            </w:r>
                            <w:proofErr w:type="spellStart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LongTermPastData</w:t>
                            </w:r>
                            <w:proofErr w:type="spellEnd"/>
                          </w:p>
                          <w:p w14:paraId="22D0C91E" w14:textId="3EC044A3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7115F8A7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4AB6D2EE" w14:textId="62C6D963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018E9E82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338BA299" w14:textId="0EE9A76B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34C87390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08DA093B" w14:textId="2FA0E172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49F5910E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32062020" w14:textId="300B3D73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3A4125BE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7391234C" w14:textId="2203FEF1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0E581F6C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72C52AB0" w14:textId="11038DB0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505F5435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4302E7A9" w14:textId="617E263E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3F8E0F49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4D6F8613" w14:textId="4A776FA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630330F5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059D7646" w14:textId="04CEFD2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13D26A9B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07216EB4" w14:textId="28A09B9A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347E1CDE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28814D85" w14:textId="77777777" w:rsidR="00D51783" w:rsidRDefault="00D51783" w:rsidP="00330B90">
                            <w:pPr>
                              <w:spacing w:line="240" w:lineRule="auto"/>
                              <w:jc w:val="center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</w:p>
                          <w:p w14:paraId="40A1CD6A" w14:textId="63AABF7F" w:rsidR="00330B90" w:rsidRPr="00F671E4" w:rsidRDefault="00330B90" w:rsidP="00330B90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long term past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DCFD4C5" id="Rectangle: Rounded Corners 4" o:spid="_x0000_s1028" style="position:absolute;margin-left:43.75pt;margin-top:5.9pt;width:268.4pt;height:40.15pt;z-index:251646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" filled="f" strokecolor="black [3213]" strokeweight="1pt">
                <v:stroke joinstyle="miter"/>
                <v:textbox inset=",2mm,,0">
                  <w:txbxContent>
                    <w:p w14:paraId="408FB1F4" w14:textId="2CBB6FED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Get file path of the </w:t>
                      </w:r>
                      <w:proofErr w:type="spellStart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LongTermPastData</w:t>
                      </w:r>
                      <w:proofErr w:type="spellEnd"/>
                    </w:p>
                    <w:p w14:paraId="22D0C91E" w14:textId="3EC044A3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7115F8A7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4AB6D2EE" w14:textId="62C6D963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018E9E82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338BA299" w14:textId="0EE9A76B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34C87390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08DA093B" w14:textId="2FA0E172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49F5910E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32062020" w14:textId="300B3D73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3A4125BE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7391234C" w14:textId="2203FEF1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0E581F6C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72C52AB0" w14:textId="11038DB0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505F5435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4302E7A9" w14:textId="617E263E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3F8E0F49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4D6F8613" w14:textId="4A776FA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630330F5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059D7646" w14:textId="04CEFD2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13D26A9B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07216EB4" w14:textId="28A09B9A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347E1CDE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28814D85" w14:textId="77777777" w:rsidR="00D51783" w:rsidRDefault="00D51783" w:rsidP="00330B90">
                      <w:pPr>
                        <w:spacing w:line="240" w:lineRule="auto"/>
                        <w:jc w:val="center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</w:p>
                    <w:p w14:paraId="40A1CD6A" w14:textId="63AABF7F" w:rsidR="00330B90" w:rsidRPr="00F671E4" w:rsidRDefault="00330B90" w:rsidP="00330B90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long term past data</w:t>
                      </w:r>
                    </w:p>
                  </w:txbxContent>
                </v:textbox>
              </v:roundrect>
            </w:pict>
          </mc:Fallback>
        </mc:AlternateContent>
      </w:r>
    </w:p>
    <w:p w14:paraId="458281EA" w14:textId="0C626253" w:rsidR="00D51783" w:rsidRPr="00D51783" w:rsidRDefault="000679DD" w:rsidP="000679DD">
      <w:pPr>
        <w:tabs>
          <w:tab w:val="left" w:pos="3890"/>
        </w:tabs>
        <w:rPr>
          <w:rFonts w:hint="eastAsia"/>
          <w:sz w:val="28"/>
          <w:szCs w:val="28"/>
          <w:lang w:eastAsia="ko-KR"/>
        </w:rPr>
      </w:pPr>
      <w:r w:rsidRPr="00BF382E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704832" behindDoc="0" locked="0" layoutInCell="1" allowOverlap="1" wp14:anchorId="0D48DA2A" wp14:editId="4431DD15">
                <wp:simplePos x="0" y="0"/>
                <wp:positionH relativeFrom="column">
                  <wp:posOffset>2360930</wp:posOffset>
                </wp:positionH>
                <wp:positionV relativeFrom="paragraph">
                  <wp:posOffset>7599045</wp:posOffset>
                </wp:positionV>
                <wp:extent cx="0" cy="324485"/>
                <wp:effectExtent l="95250" t="0" r="57150" b="5651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4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3765AE8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7" o:spid="_x0000_s1026" type="#_x0000_t32" style="position:absolute;margin-left:185.9pt;margin-top:598.35pt;width:0;height:25.55pt;z-index:251704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" strokecolor="black [3213]" strokeweight="3.25pt">
                <v:stroke endarrow="block" joinstyle="miter"/>
              </v:shape>
            </w:pict>
          </mc:Fallback>
        </mc:AlternateContent>
      </w:r>
      <w:r w:rsidRPr="00BF382E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702784" behindDoc="0" locked="0" layoutInCell="1" allowOverlap="1" wp14:anchorId="64D975C9" wp14:editId="5B2EAB49">
                <wp:simplePos x="0" y="0"/>
                <wp:positionH relativeFrom="column">
                  <wp:posOffset>1016635</wp:posOffset>
                </wp:positionH>
                <wp:positionV relativeFrom="paragraph">
                  <wp:posOffset>7818755</wp:posOffset>
                </wp:positionV>
                <wp:extent cx="2764790" cy="462915"/>
                <wp:effectExtent l="0" t="0" r="16510" b="13335"/>
                <wp:wrapNone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790" cy="46291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4312E2" w14:textId="77777777" w:rsidR="000679DD" w:rsidRPr="00F671E4" w:rsidRDefault="000679DD" w:rsidP="000679DD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Don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4D975C9" id="Rectangle: Rounded Corners 32" o:spid="_x0000_s1029" style="position:absolute;margin-left:80.05pt;margin-top:615.65pt;width:217.7pt;height:36.45pt;z-index:251702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" filled="f" strokecolor="black [3213]" strokeweight="1pt">
                <v:stroke joinstyle="miter"/>
                <v:textbox inset=",2mm,,0">
                  <w:txbxContent>
                    <w:p w14:paraId="3B4312E2" w14:textId="77777777" w:rsidR="000679DD" w:rsidRPr="00F671E4" w:rsidRDefault="000679DD" w:rsidP="000679DD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Done!</w:t>
                      </w:r>
                    </w:p>
                  </w:txbxContent>
                </v:textbox>
              </v:roundrect>
            </w:pict>
          </mc:Fallback>
        </mc:AlternateContent>
      </w:r>
      <w:r w:rsidRPr="00BF382E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50560" behindDoc="0" locked="0" layoutInCell="1" allowOverlap="1" wp14:anchorId="4057BEF8" wp14:editId="533D5097">
                <wp:simplePos x="0" y="0"/>
                <wp:positionH relativeFrom="column">
                  <wp:posOffset>2229485</wp:posOffset>
                </wp:positionH>
                <wp:positionV relativeFrom="paragraph">
                  <wp:posOffset>6096000</wp:posOffset>
                </wp:positionV>
                <wp:extent cx="0" cy="324485"/>
                <wp:effectExtent l="95250" t="0" r="57150" b="56515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4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EFCEE1" id="Straight Arrow Connector 20" o:spid="_x0000_s1026" type="#_x0000_t32" style="position:absolute;margin-left:175.55pt;margin-top:480pt;width:0;height:25.55pt;z-index:25165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" strokecolor="black [3213]" strokeweight="3.25pt">
                <v:stroke endarrow="block" joinstyle="miter"/>
              </v:shape>
            </w:pict>
          </mc:Fallback>
        </mc:AlternateContent>
      </w:r>
      <w:r w:rsidRPr="00BF382E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38BD1485" wp14:editId="7F2BED58">
                <wp:simplePos x="0" y="0"/>
                <wp:positionH relativeFrom="column">
                  <wp:posOffset>467995</wp:posOffset>
                </wp:positionH>
                <wp:positionV relativeFrom="paragraph">
                  <wp:posOffset>6420485</wp:posOffset>
                </wp:positionV>
                <wp:extent cx="4886325" cy="1294765"/>
                <wp:effectExtent l="0" t="0" r="28575" b="19685"/>
                <wp:wrapNone/>
                <wp:docPr id="13" name="Rectangle: Rounded Corner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6325" cy="129476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462A5A2" w14:textId="2B356C02" w:rsidR="00A752FE" w:rsidRDefault="00BF382E" w:rsidP="00561578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Save </w:t>
                            </w:r>
                            <w:r w:rsid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following information in .mat files to take over them</w:t>
                            </w:r>
                          </w:p>
                          <w:p w14:paraId="09197455" w14:textId="649FFF29" w:rsidR="00BF382E" w:rsidRPr="00561578" w:rsidRDefault="00BF382E" w:rsidP="005615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 w:rsidRP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trained model parameters </w:t>
                            </w:r>
                            <w:r w:rsid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for k-</w:t>
                            </w:r>
                            <w:proofErr w:type="spellStart"/>
                            <w:r w:rsid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menas</w:t>
                            </w:r>
                            <w:proofErr w:type="spellEnd"/>
                            <w:r w:rsid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nd ANN</w:t>
                            </w:r>
                          </w:p>
                          <w:p w14:paraId="5D24EB23" w14:textId="6CF3AA02" w:rsidR="00BF382E" w:rsidRDefault="00561578" w:rsidP="005615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T</w:t>
                            </w:r>
                            <w:r w:rsidR="00BF382E" w:rsidRP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he 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optimal </w:t>
                            </w:r>
                            <w:r w:rsidR="00BF382E" w:rsidRPr="0056157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weight for each algorithm</w:t>
                            </w:r>
                          </w:p>
                          <w:p w14:paraId="5ACDF48E" w14:textId="10A0CA8A" w:rsidR="00561578" w:rsidRDefault="00561578" w:rsidP="0056157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Error rate calculated at Step B abo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BD1485" id="Rectangle: Rounded Corners 13" o:spid="_x0000_s1030" style="position:absolute;margin-left:36.85pt;margin-top:505.55pt;width:384.75pt;height:101.95pt;z-index:251649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" filled="f" strokecolor="black [3213]" strokeweight="1pt">
                <v:stroke joinstyle="miter"/>
                <v:textbox inset=",2mm,,0">
                  <w:txbxContent>
                    <w:p w14:paraId="3462A5A2" w14:textId="2B356C02" w:rsidR="00A752FE" w:rsidRDefault="00BF382E" w:rsidP="00561578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Save </w:t>
                      </w:r>
                      <w:r w:rsid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following information in .mat files to take over them</w:t>
                      </w:r>
                    </w:p>
                    <w:p w14:paraId="09197455" w14:textId="649FFF29" w:rsidR="00BF382E" w:rsidRPr="00561578" w:rsidRDefault="00BF382E" w:rsidP="005615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 w:rsidRP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trained model parameters </w:t>
                      </w:r>
                      <w:r w:rsid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for k-</w:t>
                      </w:r>
                      <w:proofErr w:type="spellStart"/>
                      <w:r w:rsid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menas</w:t>
                      </w:r>
                      <w:proofErr w:type="spellEnd"/>
                      <w:r w:rsid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and ANN</w:t>
                      </w:r>
                    </w:p>
                    <w:p w14:paraId="5D24EB23" w14:textId="6CF3AA02" w:rsidR="00BF382E" w:rsidRDefault="00561578" w:rsidP="005615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T</w:t>
                      </w:r>
                      <w:r w:rsidR="00BF382E" w:rsidRP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he 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optimal </w:t>
                      </w:r>
                      <w:r w:rsidR="00BF382E" w:rsidRPr="0056157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weight for each algorithm</w:t>
                      </w:r>
                    </w:p>
                    <w:p w14:paraId="5ACDF48E" w14:textId="10A0CA8A" w:rsidR="00561578" w:rsidRDefault="00561578" w:rsidP="0056157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Error rate calculated at Step B above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54A88FE" wp14:editId="7FF571D7">
                <wp:simplePos x="0" y="0"/>
                <wp:positionH relativeFrom="column">
                  <wp:posOffset>-645795</wp:posOffset>
                </wp:positionH>
                <wp:positionV relativeFrom="paragraph">
                  <wp:posOffset>5538470</wp:posOffset>
                </wp:positionV>
                <wp:extent cx="1198245" cy="626745"/>
                <wp:effectExtent l="0" t="0" r="20955" b="20955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8245" cy="62674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333494" w14:textId="1940ABF1" w:rsidR="000F02A9" w:rsidRPr="000F02A9" w:rsidRDefault="000F02A9" w:rsidP="000F02A9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Step 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B</w:t>
                            </w:r>
                          </w:p>
                          <w:p w14:paraId="6874C4F1" w14:textId="77777777" w:rsidR="000F02A9" w:rsidRPr="000F02A9" w:rsidRDefault="000F02A9" w:rsidP="000F02A9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54A88FE" id="Oval 2" o:spid="_x0000_s1031" style="position:absolute;margin-left:-50.85pt;margin-top:436.1pt;width:94.35pt;height:49.3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" fillcolor="white [3212]" strokecolor="black [3213]" strokeweight="1pt">
                <v:stroke joinstyle="miter"/>
                <v:textbox>
                  <w:txbxContent>
                    <w:p w14:paraId="15333494" w14:textId="1940ABF1" w:rsidR="000F02A9" w:rsidRPr="000F02A9" w:rsidRDefault="000F02A9" w:rsidP="000F02A9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F02A9">
                        <w:rPr>
                          <w:rFonts w:eastAsia="Yu Mincho"/>
                          <w:b/>
                          <w:color w:val="000000" w:themeColor="text1"/>
                          <w:sz w:val="36"/>
                          <w:szCs w:val="36"/>
                        </w:rPr>
                        <w:t xml:space="preserve">Step 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36"/>
                          <w:szCs w:val="36"/>
                        </w:rPr>
                        <w:t>B</w:t>
                      </w:r>
                    </w:p>
                    <w:p w14:paraId="6874C4F1" w14:textId="77777777" w:rsidR="000F02A9" w:rsidRPr="000F02A9" w:rsidRDefault="000F02A9" w:rsidP="000F02A9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Pr="00BF382E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8512" behindDoc="0" locked="0" layoutInCell="1" allowOverlap="1" wp14:anchorId="55ABA5DF" wp14:editId="1F515E96">
                <wp:simplePos x="0" y="0"/>
                <wp:positionH relativeFrom="column">
                  <wp:posOffset>467995</wp:posOffset>
                </wp:positionH>
                <wp:positionV relativeFrom="paragraph">
                  <wp:posOffset>5542915</wp:posOffset>
                </wp:positionV>
                <wp:extent cx="3620770" cy="606425"/>
                <wp:effectExtent l="0" t="0" r="17780" b="22225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20770" cy="60642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484677" w14:textId="06BF2832" w:rsidR="00BF382E" w:rsidRPr="00F671E4" w:rsidRDefault="00BF382E" w:rsidP="00BF382E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Calculate error </w:t>
                            </w:r>
                            <w:r w:rsidR="00A752FE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by ensemble forecasting model 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using validation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5ABA5DF" id="Rectangle: Rounded Corners 12" o:spid="_x0000_s1032" style="position:absolute;margin-left:36.85pt;margin-top:436.45pt;width:285.1pt;height:47.7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" filled="f" strokecolor="black [3213]" strokeweight="1pt">
                <v:stroke joinstyle="miter"/>
                <v:textbox inset=",2mm,,0">
                  <w:txbxContent>
                    <w:p w14:paraId="4B484677" w14:textId="06BF2832" w:rsidR="00BF382E" w:rsidRPr="00F671E4" w:rsidRDefault="00BF382E" w:rsidP="00BF382E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Calculate error </w:t>
                      </w:r>
                      <w:r w:rsidR="00A752FE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by ensemble forecasting model 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using validation data</w:t>
                      </w:r>
                    </w:p>
                  </w:txbxContent>
                </v:textbox>
              </v:roundrect>
            </w:pict>
          </mc:Fallback>
        </mc:AlternateContent>
      </w:r>
      <w:r w:rsidRPr="00BF382E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7488" behindDoc="0" locked="0" layoutInCell="1" allowOverlap="1" wp14:anchorId="351A8786" wp14:editId="037645E0">
                <wp:simplePos x="0" y="0"/>
                <wp:positionH relativeFrom="column">
                  <wp:posOffset>2259965</wp:posOffset>
                </wp:positionH>
                <wp:positionV relativeFrom="paragraph">
                  <wp:posOffset>5213350</wp:posOffset>
                </wp:positionV>
                <wp:extent cx="0" cy="324485"/>
                <wp:effectExtent l="95250" t="0" r="57150" b="5651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4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E396D15" id="Straight Arrow Connector 9" o:spid="_x0000_s1026" type="#_x0000_t32" style="position:absolute;margin-left:177.95pt;margin-top:410.5pt;width:0;height:25.55pt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" strokecolor="black [3213]" strokeweight="3.25pt">
                <v:stroke endarrow="block" joinstyle="miter"/>
              </v:shape>
            </w:pict>
          </mc:Fallback>
        </mc:AlternateContent>
      </w:r>
      <w:r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3392" behindDoc="0" locked="0" layoutInCell="1" allowOverlap="1" wp14:anchorId="0F2D930E" wp14:editId="40F9BACF">
                <wp:simplePos x="0" y="0"/>
                <wp:positionH relativeFrom="column">
                  <wp:posOffset>340995</wp:posOffset>
                </wp:positionH>
                <wp:positionV relativeFrom="paragraph">
                  <wp:posOffset>4721860</wp:posOffset>
                </wp:positionV>
                <wp:extent cx="4166870" cy="532130"/>
                <wp:effectExtent l="0" t="0" r="24130" b="20320"/>
                <wp:wrapNone/>
                <wp:docPr id="61" name="Rectangle: Rounded Corners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6870" cy="53213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8E9D61" w14:textId="3D436633" w:rsidR="0025269E" w:rsidRPr="00F671E4" w:rsidRDefault="006F70D8" w:rsidP="00251225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Combine two algorithms into one using the we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F2D930E" id="Rectangle: Rounded Corners 61" o:spid="_x0000_s1033" style="position:absolute;margin-left:26.85pt;margin-top:371.8pt;width:328.1pt;height:41.9pt;z-index:251643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" filled="f" strokecolor="black [3213]" strokeweight="1pt">
                <v:stroke joinstyle="miter"/>
                <v:textbox inset=",2mm,,0">
                  <w:txbxContent>
                    <w:p w14:paraId="718E9D61" w14:textId="3D436633" w:rsidR="0025269E" w:rsidRPr="00F671E4" w:rsidRDefault="006F70D8" w:rsidP="00251225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Combine two algorithms into one using the weight</w:t>
                      </w:r>
                    </w:p>
                  </w:txbxContent>
                </v:textbox>
              </v:roundrect>
            </w:pict>
          </mc:Fallback>
        </mc:AlternateContent>
      </w:r>
      <w:r w:rsidR="000F02A9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2064" behindDoc="0" locked="0" layoutInCell="1" allowOverlap="1" wp14:anchorId="6FC794C2" wp14:editId="47806FC4">
                <wp:simplePos x="0" y="0"/>
                <wp:positionH relativeFrom="column">
                  <wp:posOffset>-571500</wp:posOffset>
                </wp:positionH>
                <wp:positionV relativeFrom="paragraph">
                  <wp:posOffset>3644265</wp:posOffset>
                </wp:positionV>
                <wp:extent cx="1198245" cy="626745"/>
                <wp:effectExtent l="0" t="0" r="20955" b="20955"/>
                <wp:wrapNone/>
                <wp:docPr id="111" name="Oval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8245" cy="62674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9BBAE2" w14:textId="39A1941D" w:rsidR="00530A2B" w:rsidRPr="000F02A9" w:rsidRDefault="000F02A9" w:rsidP="00530A2B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Step </w:t>
                            </w:r>
                            <w:r w:rsidR="00530A2B" w:rsidRP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A</w:t>
                            </w:r>
                          </w:p>
                          <w:p w14:paraId="215D73FA" w14:textId="77777777" w:rsidR="00530A2B" w:rsidRPr="000F02A9" w:rsidRDefault="00530A2B" w:rsidP="00530A2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FC794C2" id="Oval 111" o:spid="_x0000_s1034" style="position:absolute;margin-left:-45pt;margin-top:286.95pt;width:94.35pt;height:49.35pt;z-index:251672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" fillcolor="white [3212]" strokecolor="black [3213]" strokeweight="1pt">
                <v:stroke joinstyle="miter"/>
                <v:textbox>
                  <w:txbxContent>
                    <w:p w14:paraId="709BBAE2" w14:textId="39A1941D" w:rsidR="00530A2B" w:rsidRPr="000F02A9" w:rsidRDefault="000F02A9" w:rsidP="00530A2B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F02A9">
                        <w:rPr>
                          <w:rFonts w:eastAsia="Yu Mincho"/>
                          <w:b/>
                          <w:color w:val="000000" w:themeColor="text1"/>
                          <w:sz w:val="36"/>
                          <w:szCs w:val="36"/>
                        </w:rPr>
                        <w:t xml:space="preserve">Step </w:t>
                      </w:r>
                      <w:r w:rsidR="00530A2B" w:rsidRPr="000F02A9">
                        <w:rPr>
                          <w:rFonts w:eastAsia="Yu Mincho"/>
                          <w:b/>
                          <w:color w:val="000000" w:themeColor="text1"/>
                          <w:sz w:val="36"/>
                          <w:szCs w:val="36"/>
                        </w:rPr>
                        <w:t>A</w:t>
                      </w:r>
                    </w:p>
                    <w:p w14:paraId="215D73FA" w14:textId="77777777" w:rsidR="00530A2B" w:rsidRPr="000F02A9" w:rsidRDefault="00530A2B" w:rsidP="00530A2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</v:oval>
            </w:pict>
          </mc:Fallback>
        </mc:AlternateContent>
      </w:r>
      <w:r w:rsidR="006F70D8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C3F3EEE" wp14:editId="01C4AF4A">
                <wp:simplePos x="0" y="0"/>
                <wp:positionH relativeFrom="column">
                  <wp:posOffset>2251075</wp:posOffset>
                </wp:positionH>
                <wp:positionV relativeFrom="paragraph">
                  <wp:posOffset>4355465</wp:posOffset>
                </wp:positionV>
                <wp:extent cx="0" cy="324485"/>
                <wp:effectExtent l="95250" t="0" r="57150" b="5651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4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66880AC" id="Straight Arrow Connector 62" o:spid="_x0000_s1026" type="#_x0000_t32" style="position:absolute;margin-left:177.25pt;margin-top:342.95pt;width:0;height:25.55pt;z-index:251763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" strokecolor="black [3213]" strokeweight="3.25pt">
                <v:stroke endarrow="block" joinstyle="miter"/>
              </v:shape>
            </w:pict>
          </mc:Fallback>
        </mc:AlternateContent>
      </w:r>
      <w:r w:rsidR="006F70D8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5440" behindDoc="0" locked="0" layoutInCell="1" allowOverlap="1" wp14:anchorId="6090F881" wp14:editId="5D7184F8">
                <wp:simplePos x="0" y="0"/>
                <wp:positionH relativeFrom="column">
                  <wp:posOffset>518795</wp:posOffset>
                </wp:positionH>
                <wp:positionV relativeFrom="paragraph">
                  <wp:posOffset>3644265</wp:posOffset>
                </wp:positionV>
                <wp:extent cx="3641725" cy="709295"/>
                <wp:effectExtent l="0" t="0" r="15875" b="14605"/>
                <wp:wrapNone/>
                <wp:docPr id="58" name="Rectangle: Rounded Corners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41725" cy="7092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9A8D709" w14:textId="0BE23B19" w:rsidR="0025269E" w:rsidRDefault="006F70D8" w:rsidP="006F70D8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Define the weight for each algorithm </w:t>
                            </w:r>
                            <w:r w:rsidR="00A752FE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by PSO</w:t>
                            </w:r>
                          </w:p>
                          <w:p w14:paraId="79921246" w14:textId="66B8487E" w:rsidR="006F70D8" w:rsidRPr="00F671E4" w:rsidRDefault="00A752FE" w:rsidP="006F70D8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a</w:t>
                            </w:r>
                            <w:r w:rsidR="006F70D8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ccording to the validation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090F881" id="Rectangle: Rounded Corners 58" o:spid="_x0000_s1035" style="position:absolute;margin-left:40.85pt;margin-top:286.95pt;width:286.75pt;height:55.85pt;z-index:251645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" filled="f" strokecolor="black [3213]" strokeweight="1pt">
                <v:stroke joinstyle="miter"/>
                <v:textbox inset=",2mm,,0">
                  <w:txbxContent>
                    <w:p w14:paraId="09A8D709" w14:textId="0BE23B19" w:rsidR="0025269E" w:rsidRDefault="006F70D8" w:rsidP="006F70D8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Define the weight for each algorithm </w:t>
                      </w:r>
                      <w:r w:rsidR="00A752FE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by PSO</w:t>
                      </w:r>
                    </w:p>
                    <w:p w14:paraId="79921246" w14:textId="66B8487E" w:rsidR="006F70D8" w:rsidRPr="00F671E4" w:rsidRDefault="00A752FE" w:rsidP="006F70D8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a</w:t>
                      </w:r>
                      <w:r w:rsidR="006F70D8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ccording to the validation result</w:t>
                      </w:r>
                    </w:p>
                  </w:txbxContent>
                </v:textbox>
              </v:roundrect>
            </w:pict>
          </mc:Fallback>
        </mc:AlternateContent>
      </w:r>
      <w:r w:rsidR="006F70D8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38272" behindDoc="0" locked="0" layoutInCell="1" allowOverlap="1" wp14:anchorId="5F41AF7D" wp14:editId="60ACA241">
                <wp:simplePos x="0" y="0"/>
                <wp:positionH relativeFrom="column">
                  <wp:posOffset>2245360</wp:posOffset>
                </wp:positionH>
                <wp:positionV relativeFrom="paragraph">
                  <wp:posOffset>3407410</wp:posOffset>
                </wp:positionV>
                <wp:extent cx="8890" cy="236855"/>
                <wp:effectExtent l="95250" t="19050" r="67310" b="48895"/>
                <wp:wrapNone/>
                <wp:docPr id="43" name="Straight Arrow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90" cy="23685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F9696D" id="Straight Arrow Connector 43" o:spid="_x0000_s1026" type="#_x0000_t32" style="position:absolute;margin-left:176.8pt;margin-top:268.3pt;width:.7pt;height:18.65pt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" strokecolor="black [3213]" strokeweight="3.25pt">
                <v:stroke endarrow="block" joinstyle="miter"/>
              </v:shape>
            </w:pict>
          </mc:Fallback>
        </mc:AlternateContent>
      </w:r>
      <w:r w:rsidR="006F70D8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35200" behindDoc="0" locked="0" layoutInCell="1" allowOverlap="1" wp14:anchorId="2FB52C75" wp14:editId="0AD46553">
                <wp:simplePos x="0" y="0"/>
                <wp:positionH relativeFrom="column">
                  <wp:posOffset>636270</wp:posOffset>
                </wp:positionH>
                <wp:positionV relativeFrom="paragraph">
                  <wp:posOffset>2861310</wp:posOffset>
                </wp:positionV>
                <wp:extent cx="3498215" cy="541020"/>
                <wp:effectExtent l="0" t="0" r="26035" b="11430"/>
                <wp:wrapNone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98215" cy="54102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90FA0C" w14:textId="6367B6BF" w:rsidR="0025269E" w:rsidRPr="00F671E4" w:rsidRDefault="006F70D8" w:rsidP="0025269E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Perform prediction using validation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B52C75" id="Rectangle: Rounded Corners 31" o:spid="_x0000_s1036" style="position:absolute;margin-left:50.1pt;margin-top:225.3pt;width:275.45pt;height:42.6pt;z-index:2516352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" filled="f" strokecolor="black [3213]" strokeweight="1pt">
                <v:stroke joinstyle="miter"/>
                <v:textbox inset=",2mm,,0">
                  <w:txbxContent>
                    <w:p w14:paraId="6190FA0C" w14:textId="6367B6BF" w:rsidR="0025269E" w:rsidRPr="00F671E4" w:rsidRDefault="006F70D8" w:rsidP="0025269E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Perform prediction using validation data</w:t>
                      </w:r>
                    </w:p>
                  </w:txbxContent>
                </v:textbox>
              </v:roundrect>
            </w:pict>
          </mc:Fallback>
        </mc:AlternateContent>
      </w:r>
      <w:r w:rsidR="006F70D8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 wp14:anchorId="6726FDEF" wp14:editId="4522D2B2">
                <wp:simplePos x="0" y="0"/>
                <wp:positionH relativeFrom="column">
                  <wp:posOffset>2245995</wp:posOffset>
                </wp:positionH>
                <wp:positionV relativeFrom="paragraph">
                  <wp:posOffset>2552700</wp:posOffset>
                </wp:positionV>
                <wp:extent cx="0" cy="307975"/>
                <wp:effectExtent l="95250" t="0" r="57150" b="53975"/>
                <wp:wrapNone/>
                <wp:docPr id="45" name="Straight Arrow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797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CFC2BF9" id="Straight Arrow Connector 45" o:spid="_x0000_s1026" type="#_x0000_t32" style="position:absolute;margin-left:176.85pt;margin-top:201pt;width:0;height:24.25pt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" strokecolor="black [3213]" strokeweight="3.25pt">
                <v:stroke endarrow="block" joinstyle="miter"/>
              </v:shape>
            </w:pict>
          </mc:Fallback>
        </mc:AlternateContent>
      </w:r>
      <w:r w:rsidR="00330B9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0320" behindDoc="0" locked="0" layoutInCell="1" allowOverlap="1" wp14:anchorId="1602B2BD" wp14:editId="457913C5">
                <wp:simplePos x="0" y="0"/>
                <wp:positionH relativeFrom="column">
                  <wp:posOffset>643255</wp:posOffset>
                </wp:positionH>
                <wp:positionV relativeFrom="paragraph">
                  <wp:posOffset>1588770</wp:posOffset>
                </wp:positionV>
                <wp:extent cx="3517900" cy="906780"/>
                <wp:effectExtent l="0" t="0" r="25400" b="26670"/>
                <wp:wrapNone/>
                <wp:docPr id="19" name="Rectangle: Rounded Corners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17900" cy="90678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B12E573" w14:textId="5FE72CDC" w:rsidR="0025269E" w:rsidRDefault="00330B90" w:rsidP="00330B90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rain the models</w:t>
                            </w:r>
                            <w:r w:rsidR="0016597E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using long term past data</w:t>
                            </w:r>
                          </w:p>
                          <w:p w14:paraId="063E63FF" w14:textId="1CF2B868" w:rsidR="00330B90" w:rsidRDefault="00330B90" w:rsidP="00330B90">
                            <w:pPr>
                              <w:spacing w:after="0" w:line="240" w:lineRule="auto"/>
                              <w:ind w:firstLine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1. K-means and Bayesian</w:t>
                            </w:r>
                          </w:p>
                          <w:p w14:paraId="2A1750D7" w14:textId="7A943EB7" w:rsidR="00330B90" w:rsidRPr="00D51783" w:rsidRDefault="00330B90" w:rsidP="00330B90">
                            <w:pPr>
                              <w:spacing w:after="0" w:line="240" w:lineRule="auto"/>
                              <w:ind w:firstLine="720"/>
                              <w:rPr>
                                <w:rFonts w:hint="eastAsia"/>
                                <w:b/>
                                <w:color w:val="000000" w:themeColor="text1"/>
                                <w:sz w:val="28"/>
                                <w:szCs w:val="28"/>
                                <w:lang w:eastAsia="ko-KR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2. AN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602B2BD" id="Rectangle: Rounded Corners 19" o:spid="_x0000_s1037" style="position:absolute;margin-left:50.65pt;margin-top:125.1pt;width:277pt;height:71.4pt;z-index:251640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" filled="f" strokecolor="black [3213]" strokeweight="1pt">
                <v:stroke joinstyle="miter"/>
                <v:textbox inset=",2mm,,0">
                  <w:txbxContent>
                    <w:p w14:paraId="3B12E573" w14:textId="5FE72CDC" w:rsidR="0025269E" w:rsidRDefault="00330B90" w:rsidP="00330B90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Train the models</w:t>
                      </w:r>
                      <w:r w:rsidR="0016597E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using long term past data</w:t>
                      </w:r>
                    </w:p>
                    <w:p w14:paraId="063E63FF" w14:textId="1CF2B868" w:rsidR="00330B90" w:rsidRDefault="00330B90" w:rsidP="00330B90">
                      <w:pPr>
                        <w:spacing w:after="0" w:line="240" w:lineRule="auto"/>
                        <w:ind w:firstLine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1. K-means and Bayesian</w:t>
                      </w:r>
                    </w:p>
                    <w:p w14:paraId="2A1750D7" w14:textId="7A943EB7" w:rsidR="00330B90" w:rsidRPr="00D51783" w:rsidRDefault="00330B90" w:rsidP="00330B90">
                      <w:pPr>
                        <w:spacing w:after="0" w:line="240" w:lineRule="auto"/>
                        <w:ind w:firstLine="720"/>
                        <w:rPr>
                          <w:rFonts w:hint="eastAsia"/>
                          <w:b/>
                          <w:color w:val="000000" w:themeColor="text1"/>
                          <w:sz w:val="28"/>
                          <w:szCs w:val="28"/>
                          <w:lang w:eastAsia="ko-KR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2. ANN</w:t>
                      </w:r>
                    </w:p>
                  </w:txbxContent>
                </v:textbox>
              </v:roundrect>
            </w:pict>
          </mc:Fallback>
        </mc:AlternateContent>
      </w:r>
      <w:r w:rsidR="00330B9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3BC79D76" wp14:editId="77810C9B">
                <wp:simplePos x="0" y="0"/>
                <wp:positionH relativeFrom="column">
                  <wp:posOffset>2242820</wp:posOffset>
                </wp:positionH>
                <wp:positionV relativeFrom="paragraph">
                  <wp:posOffset>1276985</wp:posOffset>
                </wp:positionV>
                <wp:extent cx="0" cy="318770"/>
                <wp:effectExtent l="95250" t="0" r="57150" b="43180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18770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64F384F" id="Straight Arrow Connector 42" o:spid="_x0000_s1026" type="#_x0000_t32" style="position:absolute;margin-left:176.6pt;margin-top:100.55pt;width:0;height:25.1pt;z-index:251757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" strokecolor="black [3213]" strokeweight="3.25pt">
                <v:stroke endarrow="block" joinstyle="miter"/>
              </v:shape>
            </w:pict>
          </mc:Fallback>
        </mc:AlternateContent>
      </w:r>
      <w:r w:rsidR="00330B9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5CF13FEF" wp14:editId="5BF6E398">
                <wp:simplePos x="0" y="0"/>
                <wp:positionH relativeFrom="column">
                  <wp:posOffset>840740</wp:posOffset>
                </wp:positionH>
                <wp:positionV relativeFrom="paragraph">
                  <wp:posOffset>630555</wp:posOffset>
                </wp:positionV>
                <wp:extent cx="2845435" cy="643255"/>
                <wp:effectExtent l="0" t="0" r="12065" b="23495"/>
                <wp:wrapNone/>
                <wp:docPr id="46" name="Rectangle: Rounded Corners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5435" cy="64325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4171EC" w14:textId="2DE33523" w:rsidR="0025269E" w:rsidRPr="00F671E4" w:rsidRDefault="00A752FE" w:rsidP="00330B90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Assort</w:t>
                            </w:r>
                            <w:r w:rsidR="00D51783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he data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to a model training</w:t>
                            </w:r>
                            <w:r w:rsidR="00D51783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and a </w:t>
                            </w:r>
                            <w:r w:rsidR="00D51783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valid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F13FEF" id="Rectangle: Rounded Corners 46" o:spid="_x0000_s1038" style="position:absolute;margin-left:66.2pt;margin-top:49.65pt;width:224.05pt;height:50.65pt;z-index:251641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" filled="f" strokecolor="black [3213]" strokeweight="1pt">
                <v:stroke joinstyle="miter"/>
                <v:textbox inset=",2mm,,0">
                  <w:txbxContent>
                    <w:p w14:paraId="674171EC" w14:textId="2DE33523" w:rsidR="0025269E" w:rsidRPr="00F671E4" w:rsidRDefault="00A752FE" w:rsidP="00330B90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Assort</w:t>
                      </w:r>
                      <w:r w:rsidR="00D51783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the data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to a model training</w:t>
                      </w:r>
                      <w:r w:rsidR="00D51783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and a </w:t>
                      </w:r>
                      <w:r w:rsidR="00D51783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validation</w:t>
                      </w:r>
                    </w:p>
                  </w:txbxContent>
                </v:textbox>
              </v:roundrect>
            </w:pict>
          </mc:Fallback>
        </mc:AlternateContent>
      </w:r>
      <w:r w:rsidR="00330B9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3F85EBC" wp14:editId="020495F7">
                <wp:simplePos x="0" y="0"/>
                <wp:positionH relativeFrom="column">
                  <wp:posOffset>2233930</wp:posOffset>
                </wp:positionH>
                <wp:positionV relativeFrom="paragraph">
                  <wp:posOffset>299720</wp:posOffset>
                </wp:positionV>
                <wp:extent cx="12065" cy="331470"/>
                <wp:effectExtent l="95250" t="19050" r="64135" b="4953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65" cy="331470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AA1C8" id="Straight Arrow Connector 49" o:spid="_x0000_s1026" type="#_x0000_t32" style="position:absolute;margin-left:175.9pt;margin-top:23.6pt;width:.95pt;height:26.1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" strokecolor="black [3213]" strokeweight="3.25pt">
                <v:stroke endarrow="block" joinstyle="miter"/>
              </v:shape>
            </w:pict>
          </mc:Fallback>
        </mc:AlternateContent>
      </w:r>
      <w:r w:rsidR="0025269E">
        <w:rPr>
          <w:rFonts w:eastAsia="Yu Mincho"/>
        </w:rPr>
        <w:br w:type="page"/>
      </w:r>
      <w:r w:rsidR="0010528D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424" behindDoc="0" locked="0" layoutInCell="1" allowOverlap="1" wp14:anchorId="7F72A162" wp14:editId="49EABE17">
                <wp:simplePos x="0" y="0"/>
                <wp:positionH relativeFrom="column">
                  <wp:posOffset>-307340</wp:posOffset>
                </wp:positionH>
                <wp:positionV relativeFrom="paragraph">
                  <wp:posOffset>-587375</wp:posOffset>
                </wp:positionV>
                <wp:extent cx="2308860" cy="307975"/>
                <wp:effectExtent l="0" t="0" r="15240" b="15875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8860" cy="307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463629" w14:textId="77777777" w:rsidR="003C6A6C" w:rsidRPr="00F671E4" w:rsidRDefault="003C6A6C" w:rsidP="003C6A6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proofErr w:type="spellStart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getPVModel</w:t>
                            </w:r>
                            <w:proofErr w:type="spellEnd"/>
                          </w:p>
                          <w:p w14:paraId="5298B948" w14:textId="77777777" w:rsidR="003C6A6C" w:rsidRDefault="003C6A6C" w:rsidP="003C6A6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72A162" id="Text Box 35" o:spid="_x0000_s1039" type="#_x0000_t202" style="position:absolute;margin-left:-24.2pt;margin-top:-46.25pt;width:181.8pt;height:24.25pt;z-index:251687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" fillcolor="white [3201]" strokeweight=".5pt">
                <v:textbox>
                  <w:txbxContent>
                    <w:p w14:paraId="5A463629" w14:textId="77777777" w:rsidR="003C6A6C" w:rsidRPr="00F671E4" w:rsidRDefault="003C6A6C" w:rsidP="003C6A6C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proofErr w:type="spellStart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getPVModel</w:t>
                      </w:r>
                      <w:proofErr w:type="spellEnd"/>
                    </w:p>
                    <w:p w14:paraId="5298B948" w14:textId="77777777" w:rsidR="003C6A6C" w:rsidRDefault="003C6A6C" w:rsidP="003C6A6C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436C1289" wp14:editId="76A336B6">
                <wp:simplePos x="0" y="0"/>
                <wp:positionH relativeFrom="column">
                  <wp:posOffset>2402840</wp:posOffset>
                </wp:positionH>
                <wp:positionV relativeFrom="paragraph">
                  <wp:posOffset>-833755</wp:posOffset>
                </wp:positionV>
                <wp:extent cx="4348480" cy="775335"/>
                <wp:effectExtent l="0" t="0" r="13970" b="24765"/>
                <wp:wrapNone/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48480" cy="775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dash"/>
                        </a:ln>
                      </wps:spPr>
                      <wps:txbx>
                        <w:txbxContent>
                          <w:p w14:paraId="4C279AB2" w14:textId="2F8E4A47" w:rsidR="001055DC" w:rsidRDefault="001055DC" w:rsidP="001055DC"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*Note: </w:t>
                            </w:r>
                            <w:proofErr w:type="gramStart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“.mat</w:t>
                            </w:r>
                            <w:proofErr w:type="gramEnd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” files are  generated in setDemandModel to storing trained model parameters</w:t>
                            </w:r>
                            <w:r w:rsidR="00530A2B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, error for validation data and weights for each mode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6C1289" id="Text Box 59" o:spid="_x0000_s1040" type="#_x0000_t202" style="position:absolute;margin-left:189.2pt;margin-top:-65.65pt;width:342.4pt;height:61.05pt;z-index:251661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" fillcolor="white [3201]" strokeweight=".5pt">
                <v:stroke dashstyle="dash"/>
                <v:textbox>
                  <w:txbxContent>
                    <w:p w14:paraId="4C279AB2" w14:textId="2F8E4A47" w:rsidR="001055DC" w:rsidRDefault="001055DC" w:rsidP="001055DC"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*Note: </w:t>
                      </w:r>
                      <w:proofErr w:type="gramStart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“.mat</w:t>
                      </w:r>
                      <w:proofErr w:type="gramEnd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” files are  generated in setDemandModel to storing trained model parameters</w:t>
                      </w:r>
                      <w:r w:rsidR="00530A2B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, error for validation data and weights for each model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8"/>
          <w:szCs w:val="28"/>
          <w:lang w:eastAsia="ko-KR"/>
        </w:rPr>
        <w:tab/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88448" behindDoc="0" locked="0" layoutInCell="1" allowOverlap="1" wp14:anchorId="5F1AA323" wp14:editId="3562D1A3">
                <wp:simplePos x="0" y="0"/>
                <wp:positionH relativeFrom="column">
                  <wp:posOffset>1833880</wp:posOffset>
                </wp:positionH>
                <wp:positionV relativeFrom="paragraph">
                  <wp:posOffset>215265</wp:posOffset>
                </wp:positionV>
                <wp:extent cx="1652270" cy="469265"/>
                <wp:effectExtent l="0" t="0" r="24130" b="26035"/>
                <wp:wrapNone/>
                <wp:docPr id="38" name="Rectangle: Rounded Corners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52270" cy="46926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08D8B2" w14:textId="77777777" w:rsidR="003C6A6C" w:rsidRPr="00F671E4" w:rsidRDefault="003C6A6C" w:rsidP="003C6A6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5F1AA323" id="Rectangle: Rounded Corners 38" o:spid="_x0000_s1041" style="position:absolute;margin-left:144.4pt;margin-top:16.95pt;width:130.1pt;height:36.95pt;z-index:2516884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" filled="f" strokecolor="black [3213]" strokeweight="1pt">
                <v:stroke joinstyle="miter"/>
                <v:textbox inset=",2mm,,0">
                  <w:txbxContent>
                    <w:p w14:paraId="4808D8B2" w14:textId="77777777" w:rsidR="003C6A6C" w:rsidRPr="00F671E4" w:rsidRDefault="003C6A6C" w:rsidP="003C6A6C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Start</w:t>
                      </w:r>
                    </w:p>
                  </w:txbxContent>
                </v:textbox>
              </v:roundrect>
            </w:pict>
          </mc:Fallback>
        </mc:AlternateContent>
      </w:r>
    </w:p>
    <w:p w14:paraId="2714C484" w14:textId="62C3CC33" w:rsidR="00D51783" w:rsidRPr="00D51783" w:rsidRDefault="00D51783" w:rsidP="00D51783">
      <w:pPr>
        <w:rPr>
          <w:rFonts w:eastAsia="Yu Mincho" w:hint="eastAsia"/>
        </w:rPr>
      </w:pPr>
    </w:p>
    <w:p w14:paraId="0C7DAEFA" w14:textId="0A6DEAC2" w:rsidR="00D51783" w:rsidRPr="00D51783" w:rsidRDefault="00BB5E40" w:rsidP="00D51783">
      <w:pPr>
        <w:rPr>
          <w:rFonts w:eastAsia="Yu Mincho"/>
        </w:rPr>
      </w:pPr>
      <w:bookmarkStart w:id="0" w:name="_GoBack"/>
      <w:bookmarkEnd w:id="0"/>
      <w:r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89472" behindDoc="0" locked="0" layoutInCell="1" allowOverlap="1" wp14:anchorId="180F1803" wp14:editId="4D1531C4">
                <wp:simplePos x="0" y="0"/>
                <wp:positionH relativeFrom="column">
                  <wp:posOffset>2616835</wp:posOffset>
                </wp:positionH>
                <wp:positionV relativeFrom="paragraph">
                  <wp:posOffset>58420</wp:posOffset>
                </wp:positionV>
                <wp:extent cx="3175" cy="241300"/>
                <wp:effectExtent l="95250" t="19050" r="73025" b="4445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241300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A3DCEA3" id="Straight Arrow Connector 44" o:spid="_x0000_s1026" type="#_x0000_t32" style="position:absolute;margin-left:206.05pt;margin-top:4.6pt;width:.25pt;height:19pt;flip:x;z-index:251689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" strokecolor="black [3213]" strokeweight="3.25pt">
                <v:stroke endarrow="block" joinstyle="miter"/>
              </v:shape>
            </w:pict>
          </mc:Fallback>
        </mc:AlternateContent>
      </w:r>
    </w:p>
    <w:p w14:paraId="3E98504C" w14:textId="402FA8E0" w:rsidR="003C6A6C" w:rsidRDefault="00BB5E40">
      <w:pPr>
        <w:rPr>
          <w:noProof/>
        </w:rPr>
      </w:pPr>
      <w:r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90496" behindDoc="0" locked="0" layoutInCell="1" allowOverlap="1" wp14:anchorId="56834B4A" wp14:editId="5015E489">
                <wp:simplePos x="0" y="0"/>
                <wp:positionH relativeFrom="column">
                  <wp:posOffset>1355725</wp:posOffset>
                </wp:positionH>
                <wp:positionV relativeFrom="paragraph">
                  <wp:posOffset>11430</wp:posOffset>
                </wp:positionV>
                <wp:extent cx="2774950" cy="1052195"/>
                <wp:effectExtent l="0" t="0" r="25400" b="14605"/>
                <wp:wrapNone/>
                <wp:docPr id="47" name="Rectangle: Rounded Corners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74950" cy="105219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6E00D4" w14:textId="77777777" w:rsidR="003C6A6C" w:rsidRDefault="003C6A6C" w:rsidP="003C6A6C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Load following files</w:t>
                            </w:r>
                          </w:p>
                          <w:p w14:paraId="15228887" w14:textId="77777777" w:rsidR="003C6A6C" w:rsidRDefault="003C6A6C" w:rsidP="003C6A6C">
                            <w:pPr>
                              <w:spacing w:after="0" w:line="240" w:lineRule="auto"/>
                              <w:ind w:left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1. shortTermPastData</w:t>
                            </w:r>
                          </w:p>
                          <w:p w14:paraId="68DC6FC4" w14:textId="77777777" w:rsidR="003C6A6C" w:rsidRDefault="003C6A6C" w:rsidP="003C6A6C">
                            <w:pPr>
                              <w:spacing w:after="0" w:line="240" w:lineRule="auto"/>
                              <w:ind w:left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2. ForecastData</w:t>
                            </w:r>
                          </w:p>
                          <w:p w14:paraId="6BB8B267" w14:textId="77777777" w:rsidR="003C6A6C" w:rsidRPr="00F671E4" w:rsidRDefault="003C6A6C" w:rsidP="003C6A6C">
                            <w:pPr>
                              <w:spacing w:after="0" w:line="240" w:lineRule="auto"/>
                              <w:ind w:left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3. “File name” of 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6834B4A" id="Rectangle: Rounded Corners 47" o:spid="_x0000_s1042" style="position:absolute;margin-left:106.75pt;margin-top:.9pt;width:218.5pt;height:82.85pt;z-index:251690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" filled="f" strokecolor="black [3213]" strokeweight="1pt">
                <v:stroke joinstyle="miter"/>
                <v:textbox inset=",2mm,,0">
                  <w:txbxContent>
                    <w:p w14:paraId="166E00D4" w14:textId="77777777" w:rsidR="003C6A6C" w:rsidRDefault="003C6A6C" w:rsidP="003C6A6C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    Load following files</w:t>
                      </w:r>
                    </w:p>
                    <w:p w14:paraId="15228887" w14:textId="77777777" w:rsidR="003C6A6C" w:rsidRDefault="003C6A6C" w:rsidP="003C6A6C">
                      <w:pPr>
                        <w:spacing w:after="0" w:line="240" w:lineRule="auto"/>
                        <w:ind w:left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1. shortTermPastData</w:t>
                      </w:r>
                    </w:p>
                    <w:p w14:paraId="68DC6FC4" w14:textId="77777777" w:rsidR="003C6A6C" w:rsidRDefault="003C6A6C" w:rsidP="003C6A6C">
                      <w:pPr>
                        <w:spacing w:after="0" w:line="240" w:lineRule="auto"/>
                        <w:ind w:left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2. ForecastData</w:t>
                      </w:r>
                    </w:p>
                    <w:p w14:paraId="6BB8B267" w14:textId="77777777" w:rsidR="003C6A6C" w:rsidRPr="00F671E4" w:rsidRDefault="003C6A6C" w:rsidP="003C6A6C">
                      <w:pPr>
                        <w:spacing w:after="0" w:line="240" w:lineRule="auto"/>
                        <w:ind w:left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3. “File name” of Result</w:t>
                      </w:r>
                    </w:p>
                  </w:txbxContent>
                </v:textbox>
              </v:roundrect>
            </w:pict>
          </mc:Fallback>
        </mc:AlternateContent>
      </w:r>
      <w:r w:rsidR="00EB26CD" w:rsidRPr="00D51783">
        <w:rPr>
          <w:rFonts w:eastAsia="Yu Mincho"/>
        </w:rPr>
        <mc:AlternateContent>
          <mc:Choice Requires="wps">
            <w:drawing>
              <wp:anchor distT="0" distB="0" distL="114300" distR="114300" simplePos="0" relativeHeight="251681280" behindDoc="0" locked="0" layoutInCell="1" allowOverlap="1" wp14:anchorId="78CBEA2C" wp14:editId="1C0D8BA5">
                <wp:simplePos x="0" y="0"/>
                <wp:positionH relativeFrom="column">
                  <wp:posOffset>3070225</wp:posOffset>
                </wp:positionH>
                <wp:positionV relativeFrom="paragraph">
                  <wp:posOffset>8183880</wp:posOffset>
                </wp:positionV>
                <wp:extent cx="2611755" cy="45085"/>
                <wp:effectExtent l="38100" t="57150" r="17145" b="107315"/>
                <wp:wrapNone/>
                <wp:docPr id="120" name="Straight Arrow Connector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11755" cy="450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182FE1" id="Straight Arrow Connector 120" o:spid="_x0000_s1026" type="#_x0000_t32" style="position:absolute;margin-left:241.75pt;margin-top:644.4pt;width:205.65pt;height:3.55pt;flip:x;z-index:251681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" strokecolor="black [3213]" strokeweight="3.25pt">
                <v:stroke endarrow="block" joinstyle="miter"/>
              </v:shape>
            </w:pict>
          </mc:Fallback>
        </mc:AlternateContent>
      </w:r>
      <w:r w:rsidR="00EB26CD" w:rsidRPr="00EB26CD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9232" behindDoc="0" locked="0" layoutInCell="1" allowOverlap="1" wp14:anchorId="6A6BEA79" wp14:editId="48897635">
                <wp:simplePos x="0" y="0"/>
                <wp:positionH relativeFrom="column">
                  <wp:posOffset>1637665</wp:posOffset>
                </wp:positionH>
                <wp:positionV relativeFrom="paragraph">
                  <wp:posOffset>8390890</wp:posOffset>
                </wp:positionV>
                <wp:extent cx="2764790" cy="462915"/>
                <wp:effectExtent l="0" t="0" r="16510" b="13335"/>
                <wp:wrapNone/>
                <wp:docPr id="118" name="Rectangle: Rounded Corners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4790" cy="46291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7BF67" w14:textId="77777777" w:rsidR="00EB26CD" w:rsidRPr="00F671E4" w:rsidRDefault="00EB26CD" w:rsidP="00EB26CD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Don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A6BEA79" id="Rectangle: Rounded Corners 118" o:spid="_x0000_s1043" style="position:absolute;margin-left:128.95pt;margin-top:660.7pt;width:217.7pt;height:36.45pt;z-index:251679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" filled="f" strokecolor="black [3213]" strokeweight="1pt">
                <v:stroke joinstyle="miter"/>
                <v:textbox inset=",2mm,,0">
                  <w:txbxContent>
                    <w:p w14:paraId="6817BF67" w14:textId="77777777" w:rsidR="00EB26CD" w:rsidRPr="00F671E4" w:rsidRDefault="00EB26CD" w:rsidP="00EB26CD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Done!</w:t>
                      </w:r>
                    </w:p>
                  </w:txbxContent>
                </v:textbox>
              </v:roundrect>
            </w:pict>
          </mc:Fallback>
        </mc:AlternateContent>
      </w:r>
      <w:r w:rsidR="00EB26CD" w:rsidRPr="00EB26CD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8208" behindDoc="0" locked="0" layoutInCell="1" allowOverlap="1" wp14:anchorId="3A322F65" wp14:editId="09ECC1F2">
                <wp:simplePos x="0" y="0"/>
                <wp:positionH relativeFrom="column">
                  <wp:posOffset>2938145</wp:posOffset>
                </wp:positionH>
                <wp:positionV relativeFrom="paragraph">
                  <wp:posOffset>8067675</wp:posOffset>
                </wp:positionV>
                <wp:extent cx="0" cy="324485"/>
                <wp:effectExtent l="95250" t="0" r="57150" b="56515"/>
                <wp:wrapNone/>
                <wp:docPr id="117" name="Straight Arrow Connector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44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1C973A" id="Straight Arrow Connector 117" o:spid="_x0000_s1026" type="#_x0000_t32" style="position:absolute;margin-left:231.35pt;margin-top:635.25pt;width:0;height:25.55pt;z-index:251678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" strokecolor="black [3213]" strokeweight="3.25pt">
                <v:stroke endarrow="block" joinstyle="miter"/>
              </v:shape>
            </w:pict>
          </mc:Fallback>
        </mc:AlternateContent>
      </w:r>
      <w:r w:rsidR="001055DC">
        <w:rPr>
          <w:noProof/>
        </w:rPr>
        <w:t xml:space="preserve"> </w:t>
      </w:r>
    </w:p>
    <w:p w14:paraId="01DB6228" w14:textId="4E9EA88E" w:rsidR="00BB5E40" w:rsidRPr="007867FA" w:rsidRDefault="00BB5E40" w:rsidP="00BB5E40">
      <w:pPr>
        <w:rPr>
          <w:rFonts w:eastAsia="Yu Mincho"/>
        </w:rPr>
      </w:pPr>
    </w:p>
    <w:p w14:paraId="5627F4DC" w14:textId="6E76D9C1" w:rsidR="003C6A6C" w:rsidRDefault="000679DD">
      <w:pPr>
        <w:rPr>
          <w:noProof/>
        </w:rPr>
      </w:pPr>
      <w:r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62848" behindDoc="0" locked="0" layoutInCell="1" allowOverlap="1" wp14:anchorId="0CCB3D10" wp14:editId="2F572D86">
                <wp:simplePos x="0" y="0"/>
                <wp:positionH relativeFrom="column">
                  <wp:posOffset>4543425</wp:posOffset>
                </wp:positionH>
                <wp:positionV relativeFrom="paragraph">
                  <wp:posOffset>1296035</wp:posOffset>
                </wp:positionV>
                <wp:extent cx="502920" cy="45085"/>
                <wp:effectExtent l="19050" t="57150" r="0" b="8826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02920" cy="4508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139CE1" id="Straight Arrow Connector 60" o:spid="_x0000_s1026" type="#_x0000_t32" style="position:absolute;margin-left:357.75pt;margin-top:102.05pt;width:39.6pt;height:3.55pt;z-index:251662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" strokecolor="black [3213]" strokeweight="3.25pt">
                <v:stroke endarrow="block" joinstyle="miter"/>
              </v:shape>
            </w:pict>
          </mc:Fallback>
        </mc:AlternateContent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99712" behindDoc="0" locked="0" layoutInCell="1" allowOverlap="1" wp14:anchorId="2043D049" wp14:editId="5FABCD4A">
                <wp:simplePos x="0" y="0"/>
                <wp:positionH relativeFrom="column">
                  <wp:posOffset>2728595</wp:posOffset>
                </wp:positionH>
                <wp:positionV relativeFrom="paragraph">
                  <wp:posOffset>6545580</wp:posOffset>
                </wp:positionV>
                <wp:extent cx="0" cy="330835"/>
                <wp:effectExtent l="95250" t="0" r="57150" b="5016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3083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3FFE9" id="Straight Arrow Connector 10" o:spid="_x0000_s1026" type="#_x0000_t32" style="position:absolute;margin-left:214.85pt;margin-top:515.4pt;width:0;height:26.05pt;flip:x;z-index:251699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" strokecolor="black [3213]" strokeweight="3.25pt">
                <v:stroke endarrow="block" joinstyle="miter"/>
              </v:shape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97664" behindDoc="0" locked="0" layoutInCell="1" allowOverlap="1" wp14:anchorId="1B5DD098" wp14:editId="3BFDE2F2">
                <wp:simplePos x="0" y="0"/>
                <wp:positionH relativeFrom="column">
                  <wp:posOffset>2816860</wp:posOffset>
                </wp:positionH>
                <wp:positionV relativeFrom="paragraph">
                  <wp:posOffset>1728470</wp:posOffset>
                </wp:positionV>
                <wp:extent cx="3039745" cy="4951730"/>
                <wp:effectExtent l="38100" t="19050" r="65405" b="96520"/>
                <wp:wrapNone/>
                <wp:docPr id="8" name="Connector: Elb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39745" cy="4951730"/>
                        </a:xfrm>
                        <a:prstGeom prst="bentConnector3">
                          <a:avLst>
                            <a:gd name="adj1" fmla="val -1177"/>
                          </a:avLst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27B793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8" o:spid="_x0000_s1026" type="#_x0000_t34" style="position:absolute;margin-left:221.8pt;margin-top:136.1pt;width:239.35pt;height:389.9pt;flip:x;z-index:251697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" adj="-254" strokecolor="black [3213]" strokeweight="2.25pt">
                <v:stroke endarrow="block"/>
              </v:shape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96640" behindDoc="0" locked="0" layoutInCell="1" allowOverlap="1" wp14:anchorId="2BD38394" wp14:editId="32704D9C">
                <wp:simplePos x="0" y="0"/>
                <wp:positionH relativeFrom="column">
                  <wp:posOffset>1957070</wp:posOffset>
                </wp:positionH>
                <wp:positionV relativeFrom="paragraph">
                  <wp:posOffset>6797040</wp:posOffset>
                </wp:positionV>
                <wp:extent cx="1586230" cy="509905"/>
                <wp:effectExtent l="0" t="0" r="13970" b="23495"/>
                <wp:wrapNone/>
                <wp:docPr id="7" name="Rectangle: Rounded Corners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6230" cy="50990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FF0F73" w14:textId="3CCFB169" w:rsidR="00BB5E40" w:rsidRPr="00F671E4" w:rsidRDefault="00BB5E40" w:rsidP="00BB5E40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Don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BD38394" id="Rectangle: Rounded Corners 7" o:spid="_x0000_s1044" style="position:absolute;margin-left:154.1pt;margin-top:535.2pt;width:124.9pt;height:40.15pt;z-index:251696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" filled="f" strokecolor="black [3213]" strokeweight="1pt">
                <v:stroke joinstyle="miter"/>
                <v:textbox inset=",2mm,,0">
                  <w:txbxContent>
                    <w:p w14:paraId="38FF0F73" w14:textId="3CCFB169" w:rsidR="00BB5E40" w:rsidRPr="00F671E4" w:rsidRDefault="00BB5E40" w:rsidP="00BB5E40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Done!</w:t>
                      </w:r>
                    </w:p>
                  </w:txbxContent>
                </v:textbox>
              </v:roundrect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94592" behindDoc="0" locked="0" layoutInCell="1" allowOverlap="1" wp14:anchorId="58514497" wp14:editId="13D5F7E4">
                <wp:simplePos x="0" y="0"/>
                <wp:positionH relativeFrom="column">
                  <wp:posOffset>427355</wp:posOffset>
                </wp:positionH>
                <wp:positionV relativeFrom="paragraph">
                  <wp:posOffset>5718175</wp:posOffset>
                </wp:positionV>
                <wp:extent cx="4760595" cy="829945"/>
                <wp:effectExtent l="0" t="0" r="20955" b="27305"/>
                <wp:wrapNone/>
                <wp:docPr id="116" name="Rectangle: Rounded Corners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0595" cy="82994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8F419F" w14:textId="77777777" w:rsidR="00BB5E40" w:rsidRDefault="00BB5E40" w:rsidP="00BB5E40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Create the csv files to store the information;</w:t>
                            </w:r>
                          </w:p>
                          <w:p w14:paraId="4BD5346C" w14:textId="77777777" w:rsidR="00BB5E40" w:rsidRPr="00F671E4" w:rsidRDefault="00BB5E40" w:rsidP="00BB5E40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predicted demand, CI boundaries and histograms derived from the probabilistic forecasting</w:t>
                            </w:r>
                          </w:p>
                          <w:p w14:paraId="4D48EDE6" w14:textId="77777777" w:rsidR="00BB5E40" w:rsidRPr="00F671E4" w:rsidRDefault="00BB5E40" w:rsidP="00BB5E40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8514497" id="Rectangle: Rounded Corners 116" o:spid="_x0000_s1045" style="position:absolute;margin-left:33.65pt;margin-top:450.25pt;width:374.85pt;height:65.35pt;z-index:251694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" filled="f" strokecolor="black [3213]" strokeweight="1pt">
                <v:stroke joinstyle="miter"/>
                <v:textbox inset=",2mm,,0">
                  <w:txbxContent>
                    <w:p w14:paraId="0D8F419F" w14:textId="77777777" w:rsidR="00BB5E40" w:rsidRDefault="00BB5E40" w:rsidP="00BB5E40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Create the csv files to store the information;</w:t>
                      </w:r>
                    </w:p>
                    <w:p w14:paraId="4BD5346C" w14:textId="77777777" w:rsidR="00BB5E40" w:rsidRPr="00F671E4" w:rsidRDefault="00BB5E40" w:rsidP="00BB5E40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predicted demand, CI boundaries and histograms derived from the probabilistic forecasting</w:t>
                      </w:r>
                    </w:p>
                    <w:p w14:paraId="4D48EDE6" w14:textId="77777777" w:rsidR="00BB5E40" w:rsidRPr="00F671E4" w:rsidRDefault="00BB5E40" w:rsidP="00BB5E40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6160" behindDoc="0" locked="0" layoutInCell="1" allowOverlap="1" wp14:anchorId="359FFE70" wp14:editId="11BCE76F">
                <wp:simplePos x="0" y="0"/>
                <wp:positionH relativeFrom="column">
                  <wp:posOffset>2729230</wp:posOffset>
                </wp:positionH>
                <wp:positionV relativeFrom="paragraph">
                  <wp:posOffset>5400040</wp:posOffset>
                </wp:positionV>
                <wp:extent cx="0" cy="330835"/>
                <wp:effectExtent l="95250" t="0" r="57150" b="50165"/>
                <wp:wrapNone/>
                <wp:docPr id="115" name="Straight Arrow Connector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3083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C5FD2E" id="Straight Arrow Connector 115" o:spid="_x0000_s1026" type="#_x0000_t32" style="position:absolute;margin-left:214.9pt;margin-top:425.2pt;width:0;height:26.05pt;flip:x;z-index:251676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" strokecolor="black [3213]" strokeweight="3.25pt">
                <v:stroke endarrow="block" joinstyle="miter"/>
              </v:shape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 wp14:anchorId="2526F705" wp14:editId="10882D48">
                <wp:simplePos x="0" y="0"/>
                <wp:positionH relativeFrom="column">
                  <wp:posOffset>755650</wp:posOffset>
                </wp:positionH>
                <wp:positionV relativeFrom="paragraph">
                  <wp:posOffset>4812030</wp:posOffset>
                </wp:positionV>
                <wp:extent cx="3928110" cy="584835"/>
                <wp:effectExtent l="0" t="0" r="15240" b="24765"/>
                <wp:wrapNone/>
                <wp:docPr id="113" name="Rectangle: Rounded Corners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28110" cy="58483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E5F5D5" w14:textId="77777777" w:rsidR="00EB26CD" w:rsidRDefault="00EB26CD" w:rsidP="00EB26CD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Generate 95% confidence Interval (CI) using </w:t>
                            </w:r>
                          </w:p>
                          <w:p w14:paraId="2F33F415" w14:textId="19618C6E" w:rsidR="00EB26CD" w:rsidRPr="00F671E4" w:rsidRDefault="00EB26CD" w:rsidP="00EB26CD">
                            <w:pPr>
                              <w:spacing w:after="0"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probabilistic </w:t>
                            </w:r>
                            <w:r w:rsidR="00BB5E40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forecast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result</w:t>
                            </w:r>
                          </w:p>
                          <w:p w14:paraId="5C43E4C7" w14:textId="37384A74" w:rsidR="00530A2B" w:rsidRPr="00F671E4" w:rsidRDefault="00530A2B" w:rsidP="00530A2B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526F705" id="Rectangle: Rounded Corners 113" o:spid="_x0000_s1046" style="position:absolute;margin-left:59.5pt;margin-top:378.9pt;width:309.3pt;height:46.05pt;z-index:251674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" filled="f" strokecolor="black [3213]" strokeweight="1pt">
                <v:stroke joinstyle="miter"/>
                <v:textbox inset=",2mm,,0">
                  <w:txbxContent>
                    <w:p w14:paraId="27E5F5D5" w14:textId="77777777" w:rsidR="00EB26CD" w:rsidRDefault="00EB26CD" w:rsidP="00EB26CD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Generate 95% confidence Interval (CI) using </w:t>
                      </w:r>
                    </w:p>
                    <w:p w14:paraId="2F33F415" w14:textId="19618C6E" w:rsidR="00EB26CD" w:rsidRPr="00F671E4" w:rsidRDefault="00EB26CD" w:rsidP="00EB26CD">
                      <w:pPr>
                        <w:spacing w:after="0"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probabilistic </w:t>
                      </w:r>
                      <w:r w:rsidR="00BB5E40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forecast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result</w:t>
                      </w:r>
                    </w:p>
                    <w:p w14:paraId="5C43E4C7" w14:textId="37384A74" w:rsidR="00530A2B" w:rsidRPr="00F671E4" w:rsidRDefault="00530A2B" w:rsidP="00530A2B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5136" behindDoc="0" locked="0" layoutInCell="1" allowOverlap="1" wp14:anchorId="6EE0C863" wp14:editId="14D5DC05">
                <wp:simplePos x="0" y="0"/>
                <wp:positionH relativeFrom="column">
                  <wp:posOffset>2727325</wp:posOffset>
                </wp:positionH>
                <wp:positionV relativeFrom="paragraph">
                  <wp:posOffset>4542790</wp:posOffset>
                </wp:positionV>
                <wp:extent cx="0" cy="330835"/>
                <wp:effectExtent l="95250" t="0" r="57150" b="50165"/>
                <wp:wrapNone/>
                <wp:docPr id="114" name="Straight Arrow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3083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7C18D" id="Straight Arrow Connector 114" o:spid="_x0000_s1026" type="#_x0000_t32" style="position:absolute;margin-left:214.75pt;margin-top:357.7pt;width:0;height:26.05pt;flip:x;z-index:251675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" strokecolor="black [3213]" strokeweight="3.25pt">
                <v:stroke endarrow="block" joinstyle="miter"/>
              </v:shape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0016" behindDoc="0" locked="0" layoutInCell="1" allowOverlap="1" wp14:anchorId="3836EEB3" wp14:editId="1CBE6A95">
                <wp:simplePos x="0" y="0"/>
                <wp:positionH relativeFrom="column">
                  <wp:posOffset>569595</wp:posOffset>
                </wp:positionH>
                <wp:positionV relativeFrom="paragraph">
                  <wp:posOffset>3611245</wp:posOffset>
                </wp:positionV>
                <wp:extent cx="4220845" cy="956310"/>
                <wp:effectExtent l="0" t="0" r="27305" b="15240"/>
                <wp:wrapNone/>
                <wp:docPr id="103" name="Rectangle: Rounded Corners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20845" cy="95631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581F02" w14:textId="02947883" w:rsidR="00530A2B" w:rsidRDefault="00530A2B" w:rsidP="00530A2B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Make </w:t>
                            </w:r>
                            <w:r w:rsid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robabilistic </w:t>
                            </w:r>
                            <w:r w:rsid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forecast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by combining these two</w:t>
                            </w:r>
                          </w:p>
                          <w:p w14:paraId="08439E92" w14:textId="603834CC" w:rsidR="00530A2B" w:rsidRDefault="00530A2B" w:rsidP="00530A2B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1. Deterministic forecasting result on </w:t>
                            </w:r>
                            <w:r w:rsid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Step </w:t>
                            </w:r>
                            <w:r w:rsidR="000F02A9">
                              <w:rPr>
                                <w:rFonts w:eastAsia="Yu Mincho"/>
                                <w:b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  <w:t>C</w:t>
                            </w:r>
                          </w:p>
                          <w:p w14:paraId="79AB3C20" w14:textId="0610C228" w:rsidR="00530A2B" w:rsidRPr="00F671E4" w:rsidRDefault="00530A2B" w:rsidP="00530A2B">
                            <w:pPr>
                              <w:spacing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2. Error records generated in </w:t>
                            </w:r>
                            <w:proofErr w:type="spellStart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set</w:t>
                            </w:r>
                            <w:r w:rsidR="007C4421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PV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Model</w:t>
                            </w:r>
                            <w:proofErr w:type="spellEnd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Step </w:t>
                            </w:r>
                            <w:r w:rsidRPr="00530A2B">
                              <w:rPr>
                                <w:rFonts w:eastAsia="Yu Mincho"/>
                                <w:b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  <w:t>A</w:t>
                            </w:r>
                          </w:p>
                          <w:p w14:paraId="2CF4D2AD" w14:textId="71EAA8A0" w:rsidR="00530A2B" w:rsidRPr="00F671E4" w:rsidRDefault="00530A2B" w:rsidP="00530A2B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836EEB3" id="Rectangle: Rounded Corners 103" o:spid="_x0000_s1047" style="position:absolute;margin-left:44.85pt;margin-top:284.35pt;width:332.35pt;height:75.3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" filled="f" strokecolor="black [3213]" strokeweight="1pt">
                <v:stroke joinstyle="miter"/>
                <v:textbox inset=",2mm,,0">
                  <w:txbxContent>
                    <w:p w14:paraId="48581F02" w14:textId="02947883" w:rsidR="00530A2B" w:rsidRDefault="00530A2B" w:rsidP="00530A2B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Make </w:t>
                      </w:r>
                      <w:r w:rsidR="000F02A9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p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robabilistic </w:t>
                      </w:r>
                      <w:r w:rsidR="000F02A9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forecast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by combining these two</w:t>
                      </w:r>
                    </w:p>
                    <w:p w14:paraId="08439E92" w14:textId="603834CC" w:rsidR="00530A2B" w:rsidRDefault="00530A2B" w:rsidP="00530A2B">
                      <w:pPr>
                        <w:spacing w:after="0" w:line="240" w:lineRule="auto"/>
                        <w:rPr>
                          <w:rFonts w:eastAsia="Yu Mincho"/>
                          <w:b/>
                          <w:i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1. Deterministic forecasting result on </w:t>
                      </w:r>
                      <w:r w:rsidR="000F02A9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Step </w:t>
                      </w:r>
                      <w:r w:rsidR="000F02A9">
                        <w:rPr>
                          <w:rFonts w:eastAsia="Yu Mincho"/>
                          <w:b/>
                          <w:i/>
                          <w:color w:val="000000" w:themeColor="text1"/>
                          <w:sz w:val="28"/>
                          <w:szCs w:val="28"/>
                        </w:rPr>
                        <w:t>C</w:t>
                      </w:r>
                    </w:p>
                    <w:p w14:paraId="79AB3C20" w14:textId="0610C228" w:rsidR="00530A2B" w:rsidRPr="00F671E4" w:rsidRDefault="00530A2B" w:rsidP="00530A2B">
                      <w:pPr>
                        <w:spacing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2. Error records generated in </w:t>
                      </w:r>
                      <w:proofErr w:type="spellStart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set</w:t>
                      </w:r>
                      <w:r w:rsidR="007C4421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PV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Model</w:t>
                      </w:r>
                      <w:proofErr w:type="spellEnd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 w:rsidR="000F02A9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Step </w:t>
                      </w:r>
                      <w:r w:rsidRPr="00530A2B">
                        <w:rPr>
                          <w:rFonts w:eastAsia="Yu Mincho"/>
                          <w:b/>
                          <w:i/>
                          <w:color w:val="000000" w:themeColor="text1"/>
                          <w:sz w:val="28"/>
                          <w:szCs w:val="28"/>
                        </w:rPr>
                        <w:t>A</w:t>
                      </w:r>
                    </w:p>
                    <w:p w14:paraId="2CF4D2AD" w14:textId="71EAA8A0" w:rsidR="00530A2B" w:rsidRPr="00F671E4" w:rsidRDefault="00530A2B" w:rsidP="00530A2B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73088" behindDoc="0" locked="0" layoutInCell="1" allowOverlap="1" wp14:anchorId="0EE0B6EE" wp14:editId="1F7DD1CC">
                <wp:simplePos x="0" y="0"/>
                <wp:positionH relativeFrom="column">
                  <wp:posOffset>2726055</wp:posOffset>
                </wp:positionH>
                <wp:positionV relativeFrom="paragraph">
                  <wp:posOffset>3324225</wp:posOffset>
                </wp:positionV>
                <wp:extent cx="0" cy="330835"/>
                <wp:effectExtent l="95250" t="0" r="57150" b="50165"/>
                <wp:wrapNone/>
                <wp:docPr id="112" name="Straight Arrow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3083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3BCF90" id="Straight Arrow Connector 112" o:spid="_x0000_s1026" type="#_x0000_t32" style="position:absolute;margin-left:214.65pt;margin-top:261.75pt;width:0;height:26.05pt;flip:x;z-index:251673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" strokecolor="black [3213]" strokeweight="3.25pt">
                <v:stroke endarrow="block" joinstyle="miter"/>
              </v:shape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68992" behindDoc="0" locked="0" layoutInCell="1" allowOverlap="1" wp14:anchorId="1A9466DF" wp14:editId="4A861A01">
                <wp:simplePos x="0" y="0"/>
                <wp:positionH relativeFrom="column">
                  <wp:posOffset>178435</wp:posOffset>
                </wp:positionH>
                <wp:positionV relativeFrom="paragraph">
                  <wp:posOffset>2058670</wp:posOffset>
                </wp:positionV>
                <wp:extent cx="4760595" cy="1318260"/>
                <wp:effectExtent l="0" t="0" r="20955" b="15240"/>
                <wp:wrapNone/>
                <wp:docPr id="102" name="Rectangle: Rounded Corners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60595" cy="131826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9EBE4D" w14:textId="6776EF98" w:rsidR="00530A2B" w:rsidRDefault="00530A2B" w:rsidP="00530A2B">
                            <w:pPr>
                              <w:spacing w:after="0" w:line="240" w:lineRule="auto"/>
                              <w:ind w:left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Perform forecasting using shortTermPastData and ForecastData</w:t>
                            </w:r>
                          </w:p>
                          <w:p w14:paraId="70ADD75F" w14:textId="1D67AD5D" w:rsidR="00530A2B" w:rsidRDefault="00530A2B" w:rsidP="00530A2B">
                            <w:pPr>
                              <w:spacing w:after="0" w:line="240" w:lineRule="auto"/>
                              <w:ind w:left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1. k-</w:t>
                            </w:r>
                            <w:r w:rsid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means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and Bayesian</w:t>
                            </w:r>
                          </w:p>
                          <w:p w14:paraId="146AB9F6" w14:textId="2A009D96" w:rsidR="00530A2B" w:rsidRDefault="00530A2B" w:rsidP="00530A2B">
                            <w:pPr>
                              <w:spacing w:after="0" w:line="240" w:lineRule="auto"/>
                              <w:ind w:left="720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2. ANN</w:t>
                            </w:r>
                          </w:p>
                          <w:p w14:paraId="74AA56F6" w14:textId="626D619B" w:rsidR="00530A2B" w:rsidRPr="00F671E4" w:rsidRDefault="00530A2B" w:rsidP="00530A2B">
                            <w:pPr>
                              <w:spacing w:after="0" w:line="240" w:lineRule="auto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-&gt; combined into one prediction value using weigh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A9466DF" id="Rectangle: Rounded Corners 102" o:spid="_x0000_s1048" style="position:absolute;margin-left:14.05pt;margin-top:162.1pt;width:374.85pt;height:103.8pt;z-index:251668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" filled="f" strokecolor="black [3213]" strokeweight="1pt">
                <v:stroke joinstyle="miter"/>
                <v:textbox inset=",2mm,,0">
                  <w:txbxContent>
                    <w:p w14:paraId="589EBE4D" w14:textId="6776EF98" w:rsidR="00530A2B" w:rsidRDefault="00530A2B" w:rsidP="00530A2B">
                      <w:pPr>
                        <w:spacing w:after="0" w:line="240" w:lineRule="auto"/>
                        <w:ind w:left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Perform forecasting using shortTermPastData and ForecastData</w:t>
                      </w:r>
                    </w:p>
                    <w:p w14:paraId="70ADD75F" w14:textId="1D67AD5D" w:rsidR="00530A2B" w:rsidRDefault="00530A2B" w:rsidP="00530A2B">
                      <w:pPr>
                        <w:spacing w:after="0" w:line="240" w:lineRule="auto"/>
                        <w:ind w:left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1. k-</w:t>
                      </w:r>
                      <w:r w:rsidR="000F02A9"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means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and Bayesian</w:t>
                      </w:r>
                    </w:p>
                    <w:p w14:paraId="146AB9F6" w14:textId="2A009D96" w:rsidR="00530A2B" w:rsidRDefault="00530A2B" w:rsidP="00530A2B">
                      <w:pPr>
                        <w:spacing w:after="0" w:line="240" w:lineRule="auto"/>
                        <w:ind w:left="720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2. ANN</w:t>
                      </w:r>
                    </w:p>
                    <w:p w14:paraId="74AA56F6" w14:textId="626D619B" w:rsidR="00530A2B" w:rsidRPr="00F671E4" w:rsidRDefault="00530A2B" w:rsidP="00530A2B">
                      <w:pPr>
                        <w:spacing w:after="0" w:line="240" w:lineRule="auto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           -&gt; combined into one prediction value using weights</w:t>
                      </w:r>
                    </w:p>
                  </w:txbxContent>
                </v:textbox>
              </v:roundrect>
            </w:pict>
          </mc:Fallback>
        </mc:AlternateContent>
      </w:r>
      <w:r w:rsidR="00BB5E40">
        <w:rPr>
          <w:noProof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434317D3" wp14:editId="7FAA93A2">
                <wp:simplePos x="0" y="0"/>
                <wp:positionH relativeFrom="column">
                  <wp:posOffset>1684655</wp:posOffset>
                </wp:positionH>
                <wp:positionV relativeFrom="paragraph">
                  <wp:posOffset>1747520</wp:posOffset>
                </wp:positionV>
                <wp:extent cx="903605" cy="307975"/>
                <wp:effectExtent l="0" t="0" r="0" b="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3605" cy="307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3F929E" w14:textId="0E45BAFB" w:rsidR="001055DC" w:rsidRPr="00F671E4" w:rsidRDefault="001055DC" w:rsidP="001055D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Yes</w:t>
                            </w:r>
                          </w:p>
                          <w:p w14:paraId="61E8858C" w14:textId="77777777" w:rsidR="001055DC" w:rsidRDefault="001055DC" w:rsidP="001055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4317D3" id="Text Box 101" o:spid="_x0000_s1049" type="#_x0000_t202" style="position:absolute;margin-left:132.65pt;margin-top:137.6pt;width:71.15pt;height:24.25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" fillcolor="white [3201]" stroked="f" strokeweight=".5pt">
                <v:textbox>
                  <w:txbxContent>
                    <w:p w14:paraId="403F929E" w14:textId="0E45BAFB" w:rsidR="001055DC" w:rsidRPr="00F671E4" w:rsidRDefault="001055DC" w:rsidP="001055DC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Yes</w:t>
                      </w:r>
                    </w:p>
                    <w:p w14:paraId="61E8858C" w14:textId="77777777" w:rsidR="001055DC" w:rsidRDefault="001055DC" w:rsidP="001055DC"/>
                  </w:txbxContent>
                </v:textbox>
              </v:shape>
            </w:pict>
          </mc:Fallback>
        </mc:AlternateContent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3B093FFA" wp14:editId="39FB4B04">
                <wp:simplePos x="0" y="0"/>
                <wp:positionH relativeFrom="column">
                  <wp:posOffset>2673985</wp:posOffset>
                </wp:positionH>
                <wp:positionV relativeFrom="paragraph">
                  <wp:posOffset>1729105</wp:posOffset>
                </wp:positionV>
                <wp:extent cx="0" cy="330835"/>
                <wp:effectExtent l="95250" t="0" r="57150" b="50165"/>
                <wp:wrapNone/>
                <wp:docPr id="99" name="Straight Arrow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330835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47AEE" id="Straight Arrow Connector 99" o:spid="_x0000_s1026" type="#_x0000_t32" style="position:absolute;margin-left:210.55pt;margin-top:136.15pt;width:0;height:26.05pt;flip:x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" strokecolor="black [3213]" strokeweight="3.25pt">
                <v:stroke endarrow="block" joinstyle="miter"/>
              </v:shape>
            </w:pict>
          </mc:Fallback>
        </mc:AlternateContent>
      </w:r>
      <w:r w:rsidR="00BB5E40" w:rsidRPr="001055DC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 wp14:anchorId="541479AB" wp14:editId="62CE9EA3">
                <wp:simplePos x="0" y="0"/>
                <wp:positionH relativeFrom="column">
                  <wp:posOffset>2625725</wp:posOffset>
                </wp:positionH>
                <wp:positionV relativeFrom="paragraph">
                  <wp:posOffset>532765</wp:posOffset>
                </wp:positionV>
                <wp:extent cx="3175" cy="241300"/>
                <wp:effectExtent l="95250" t="19050" r="73025" b="4445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75" cy="241300"/>
                        </a:xfrm>
                        <a:prstGeom prst="straightConnector1">
                          <a:avLst/>
                        </a:prstGeom>
                        <a:ln w="412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132E61" id="Straight Arrow Connector 52" o:spid="_x0000_s1026" type="#_x0000_t32" style="position:absolute;margin-left:206.75pt;margin-top:41.95pt;width:.25pt;height:19pt;flip:x;z-index:251691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" strokecolor="black [3213]" strokeweight="3.25pt">
                <v:stroke endarrow="block" joinstyle="miter"/>
              </v:shape>
            </w:pict>
          </mc:Fallback>
        </mc:AlternateContent>
      </w:r>
      <w:r w:rsidR="00BB5E40">
        <w:rPr>
          <w:noProof/>
        </w:rPr>
        <mc:AlternateContent>
          <mc:Choice Requires="wps">
            <w:drawing>
              <wp:anchor distT="0" distB="0" distL="114300" distR="114300" simplePos="0" relativeHeight="251692544" behindDoc="0" locked="0" layoutInCell="1" allowOverlap="1" wp14:anchorId="16056AFE" wp14:editId="313F41DE">
                <wp:simplePos x="0" y="0"/>
                <wp:positionH relativeFrom="column">
                  <wp:posOffset>758190</wp:posOffset>
                </wp:positionH>
                <wp:positionV relativeFrom="paragraph">
                  <wp:posOffset>776605</wp:posOffset>
                </wp:positionV>
                <wp:extent cx="3789045" cy="983615"/>
                <wp:effectExtent l="0" t="0" r="0" b="0"/>
                <wp:wrapNone/>
                <wp:docPr id="51" name="Flowchart: Decision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9045" cy="983615"/>
                        </a:xfrm>
                        <a:prstGeom prst="flowChartDecision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E3912B" w14:textId="77777777" w:rsidR="00BB5E40" w:rsidRDefault="00BB5E40" w:rsidP="00BB5E40">
                            <w:pPr>
                              <w:spacing w:after="0" w:line="240" w:lineRule="auto"/>
                              <w:ind w:left="720"/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Check if </w:t>
                            </w:r>
                            <w:proofErr w:type="gramStart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“.mat</w:t>
                            </w:r>
                            <w:proofErr w:type="gramEnd"/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” files* exist?</w:t>
                            </w:r>
                          </w:p>
                          <w:p w14:paraId="27A11174" w14:textId="77777777" w:rsidR="003C6A6C" w:rsidRPr="003C70D9" w:rsidRDefault="003C6A6C" w:rsidP="003C6A6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color w:val="000000" w:themeColor="text1"/>
                                <w:sz w:val="24"/>
                                <w:szCs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6056AFE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51" o:spid="_x0000_s1050" type="#_x0000_t110" style="position:absolute;margin-left:59.7pt;margin-top:61.15pt;width:298.35pt;height:77.45pt;z-index:251692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" filled="f" strokecolor="black [3213]" strokeweight="1pt">
                <v:textbox>
                  <w:txbxContent>
                    <w:p w14:paraId="41E3912B" w14:textId="77777777" w:rsidR="00BB5E40" w:rsidRDefault="00BB5E40" w:rsidP="00BB5E40">
                      <w:pPr>
                        <w:spacing w:after="0" w:line="240" w:lineRule="auto"/>
                        <w:ind w:left="720"/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Check if </w:t>
                      </w:r>
                      <w:proofErr w:type="gramStart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“.mat</w:t>
                      </w:r>
                      <w:proofErr w:type="gramEnd"/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” files* exist?</w:t>
                      </w:r>
                    </w:p>
                    <w:p w14:paraId="27A11174" w14:textId="77777777" w:rsidR="003C6A6C" w:rsidRPr="003C70D9" w:rsidRDefault="003C6A6C" w:rsidP="003C6A6C">
                      <w:pPr>
                        <w:spacing w:line="240" w:lineRule="auto"/>
                        <w:jc w:val="center"/>
                        <w:rPr>
                          <w:rFonts w:eastAsia="Yu Mincho"/>
                          <w:color w:val="000000" w:themeColor="text1"/>
                          <w:sz w:val="24"/>
                          <w:szCs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BB5E40">
        <w:rPr>
          <w:noProof/>
        </w:rPr>
        <mc:AlternateContent>
          <mc:Choice Requires="wps">
            <w:drawing>
              <wp:anchor distT="0" distB="0" distL="114300" distR="114300" simplePos="0" relativeHeight="251666944" behindDoc="0" locked="0" layoutInCell="1" allowOverlap="1" wp14:anchorId="3D2FF5E3" wp14:editId="27B311D6">
                <wp:simplePos x="0" y="0"/>
                <wp:positionH relativeFrom="column">
                  <wp:posOffset>4403090</wp:posOffset>
                </wp:positionH>
                <wp:positionV relativeFrom="paragraph">
                  <wp:posOffset>913765</wp:posOffset>
                </wp:positionV>
                <wp:extent cx="903605" cy="307975"/>
                <wp:effectExtent l="0" t="0" r="0" b="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03605" cy="307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EDFCF16" w14:textId="57B41CF0" w:rsidR="001055DC" w:rsidRPr="00F671E4" w:rsidRDefault="001055DC" w:rsidP="001055D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>No</w:t>
                            </w:r>
                          </w:p>
                          <w:p w14:paraId="2B184A99" w14:textId="77777777" w:rsidR="001055DC" w:rsidRDefault="001055DC" w:rsidP="001055D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FF5E3" id="Text Box 100" o:spid="_x0000_s1051" type="#_x0000_t202" style="position:absolute;margin-left:346.7pt;margin-top:71.95pt;width:71.15pt;height:24.2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" fillcolor="white [3201]" stroked="f" strokeweight=".5pt">
                <v:textbox>
                  <w:txbxContent>
                    <w:p w14:paraId="3EDFCF16" w14:textId="57B41CF0" w:rsidR="001055DC" w:rsidRPr="00F671E4" w:rsidRDefault="001055DC" w:rsidP="001055DC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>No</w:t>
                      </w:r>
                    </w:p>
                    <w:p w14:paraId="2B184A99" w14:textId="77777777" w:rsidR="001055DC" w:rsidRDefault="001055DC" w:rsidP="001055DC"/>
                  </w:txbxContent>
                </v:textbox>
              </v:shape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54F4750D" wp14:editId="7E929967">
                <wp:simplePos x="0" y="0"/>
                <wp:positionH relativeFrom="column">
                  <wp:posOffset>5044440</wp:posOffset>
                </wp:positionH>
                <wp:positionV relativeFrom="paragraph">
                  <wp:posOffset>1212215</wp:posOffset>
                </wp:positionV>
                <wp:extent cx="1586230" cy="509905"/>
                <wp:effectExtent l="0" t="0" r="13970" b="23495"/>
                <wp:wrapNone/>
                <wp:docPr id="97" name="Rectangle: Rounded Corners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6230" cy="50990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85E887" w14:textId="31BC677D" w:rsidR="001055DC" w:rsidRPr="00F671E4" w:rsidRDefault="001055DC" w:rsidP="001055DC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Error messag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72000" rIns="9144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4F4750D" id="Rectangle: Rounded Corners 97" o:spid="_x0000_s1052" style="position:absolute;margin-left:397.2pt;margin-top:95.45pt;width:124.9pt;height:40.1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" filled="f" strokecolor="black [3213]" strokeweight="1pt">
                <v:stroke joinstyle="miter"/>
                <v:textbox inset=",2mm,,0">
                  <w:txbxContent>
                    <w:p w14:paraId="6D85E887" w14:textId="31BC677D" w:rsidR="001055DC" w:rsidRPr="00F671E4" w:rsidRDefault="001055DC" w:rsidP="001055DC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rFonts w:eastAsia="Yu Mincho"/>
                          <w:b/>
                          <w:color w:val="000000" w:themeColor="text1"/>
                          <w:sz w:val="28"/>
                          <w:szCs w:val="28"/>
                        </w:rPr>
                        <w:t xml:space="preserve">Error message </w:t>
                      </w:r>
                    </w:p>
                  </w:txbxContent>
                </v:textbox>
              </v:roundrect>
            </w:pict>
          </mc:Fallback>
        </mc:AlternateContent>
      </w:r>
      <w:r w:rsidR="00BB5E40">
        <w:rPr>
          <w:rFonts w:eastAsia="Yu Mincho"/>
          <w:noProof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15A00F19" wp14:editId="4807E04A">
                <wp:simplePos x="0" y="0"/>
                <wp:positionH relativeFrom="column">
                  <wp:posOffset>-226060</wp:posOffset>
                </wp:positionH>
                <wp:positionV relativeFrom="paragraph">
                  <wp:posOffset>1983740</wp:posOffset>
                </wp:positionV>
                <wp:extent cx="1198245" cy="626745"/>
                <wp:effectExtent l="0" t="0" r="20955" b="2095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8245" cy="626745"/>
                        </a:xfrm>
                        <a:prstGeom prst="ellipse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CA208B" w14:textId="28FE9C91" w:rsidR="000F02A9" w:rsidRPr="000F02A9" w:rsidRDefault="000F02A9" w:rsidP="000F02A9">
                            <w:pPr>
                              <w:spacing w:line="240" w:lineRule="auto"/>
                              <w:jc w:val="center"/>
                              <w:rPr>
                                <w:rFonts w:eastAsia="Yu Mincho"/>
                                <w:b/>
                                <w:color w:val="F7CAAC" w:themeColor="accent2" w:themeTint="66"/>
                                <w:sz w:val="36"/>
                                <w:szCs w:val="36"/>
                                <w14:textOutline w14:w="11112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F02A9">
                              <w:rPr>
                                <w:rFonts w:eastAsia="Yu Mincho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 xml:space="preserve">Step </w:t>
                            </w:r>
                            <w:r>
                              <w:rPr>
                                <w:rFonts w:eastAsia="Yu Mincho"/>
                                <w:b/>
                                <w:color w:val="000000" w:themeColor="text1"/>
                                <w:sz w:val="36"/>
                                <w:szCs w:val="36"/>
                              </w:rPr>
                              <w:t>C</w:t>
                            </w:r>
                          </w:p>
                          <w:p w14:paraId="674F67CF" w14:textId="77777777" w:rsidR="000F02A9" w:rsidRPr="000F02A9" w:rsidRDefault="000F02A9" w:rsidP="000F02A9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A00F19" id="Oval 3" o:spid="_x0000_s1053" style="position:absolute;margin-left:-17.8pt;margin-top:156.2pt;width:94.35pt;height:49.35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" fillcolor="white [3212]" strokecolor="black [3213]" strokeweight="1pt">
                <v:stroke joinstyle="miter"/>
                <v:textbox>
                  <w:txbxContent>
                    <w:p w14:paraId="6ACA208B" w14:textId="28FE9C91" w:rsidR="000F02A9" w:rsidRPr="000F02A9" w:rsidRDefault="000F02A9" w:rsidP="000F02A9">
                      <w:pPr>
                        <w:spacing w:line="240" w:lineRule="auto"/>
                        <w:jc w:val="center"/>
                        <w:rPr>
                          <w:rFonts w:eastAsia="Yu Mincho"/>
                          <w:b/>
                          <w:color w:val="F7CAAC" w:themeColor="accent2" w:themeTint="66"/>
                          <w:sz w:val="36"/>
                          <w:szCs w:val="36"/>
                          <w14:textOutline w14:w="11112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F02A9">
                        <w:rPr>
                          <w:rFonts w:eastAsia="Yu Mincho"/>
                          <w:b/>
                          <w:color w:val="000000" w:themeColor="text1"/>
                          <w:sz w:val="36"/>
                          <w:szCs w:val="36"/>
                        </w:rPr>
                        <w:t xml:space="preserve">Step </w:t>
                      </w:r>
                      <w:r>
                        <w:rPr>
                          <w:rFonts w:eastAsia="Yu Mincho"/>
                          <w:b/>
                          <w:color w:val="000000" w:themeColor="text1"/>
                          <w:sz w:val="36"/>
                          <w:szCs w:val="36"/>
                        </w:rPr>
                        <w:t>C</w:t>
                      </w:r>
                    </w:p>
                    <w:p w14:paraId="674F67CF" w14:textId="77777777" w:rsidR="000F02A9" w:rsidRPr="000F02A9" w:rsidRDefault="000F02A9" w:rsidP="000F02A9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</w:p>
                  </w:txbxContent>
                </v:textbox>
              </v:oval>
            </w:pict>
          </mc:Fallback>
        </mc:AlternateContent>
      </w:r>
    </w:p>
    <w:sectPr w:rsidR="003C6A6C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4944C1"/>
    <w:multiLevelType w:val="hybridMultilevel"/>
    <w:tmpl w:val="75C8F4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ztzQyNba0sLQ0NjVU0lEKTi0uzszPAykwqgUA9V3cLiwAAAA="/>
  </w:docVars>
  <w:rsids>
    <w:rsidRoot w:val="007867FA"/>
    <w:rsid w:val="00023253"/>
    <w:rsid w:val="0003301D"/>
    <w:rsid w:val="00063D0D"/>
    <w:rsid w:val="000659C5"/>
    <w:rsid w:val="000679DD"/>
    <w:rsid w:val="000E719C"/>
    <w:rsid w:val="000F02A9"/>
    <w:rsid w:val="0010528D"/>
    <w:rsid w:val="001055DC"/>
    <w:rsid w:val="0016597E"/>
    <w:rsid w:val="001916C9"/>
    <w:rsid w:val="00197704"/>
    <w:rsid w:val="001B70DF"/>
    <w:rsid w:val="001D0724"/>
    <w:rsid w:val="00233D74"/>
    <w:rsid w:val="00235D28"/>
    <w:rsid w:val="00251225"/>
    <w:rsid w:val="0025269E"/>
    <w:rsid w:val="002971CF"/>
    <w:rsid w:val="002E37A8"/>
    <w:rsid w:val="00330B90"/>
    <w:rsid w:val="003C6A6C"/>
    <w:rsid w:val="003C70D9"/>
    <w:rsid w:val="00446B60"/>
    <w:rsid w:val="0052023D"/>
    <w:rsid w:val="00530A2B"/>
    <w:rsid w:val="00537871"/>
    <w:rsid w:val="00561578"/>
    <w:rsid w:val="005E5A30"/>
    <w:rsid w:val="0061083A"/>
    <w:rsid w:val="006952A8"/>
    <w:rsid w:val="006A1446"/>
    <w:rsid w:val="006F70D8"/>
    <w:rsid w:val="00765705"/>
    <w:rsid w:val="007867FA"/>
    <w:rsid w:val="007C4421"/>
    <w:rsid w:val="00810BEB"/>
    <w:rsid w:val="00883E87"/>
    <w:rsid w:val="008E6768"/>
    <w:rsid w:val="00902836"/>
    <w:rsid w:val="00926784"/>
    <w:rsid w:val="00941029"/>
    <w:rsid w:val="009868FB"/>
    <w:rsid w:val="009B4321"/>
    <w:rsid w:val="00A752FE"/>
    <w:rsid w:val="00AB42D1"/>
    <w:rsid w:val="00AF3B59"/>
    <w:rsid w:val="00AF513F"/>
    <w:rsid w:val="00B50239"/>
    <w:rsid w:val="00B5046F"/>
    <w:rsid w:val="00B97823"/>
    <w:rsid w:val="00BB5E40"/>
    <w:rsid w:val="00BC7DD7"/>
    <w:rsid w:val="00BD11AE"/>
    <w:rsid w:val="00BF382E"/>
    <w:rsid w:val="00C04141"/>
    <w:rsid w:val="00C9693D"/>
    <w:rsid w:val="00CB16F6"/>
    <w:rsid w:val="00CD7648"/>
    <w:rsid w:val="00D51783"/>
    <w:rsid w:val="00DA0F11"/>
    <w:rsid w:val="00E0606C"/>
    <w:rsid w:val="00EB26CD"/>
    <w:rsid w:val="00F03B0E"/>
    <w:rsid w:val="00F671E4"/>
    <w:rsid w:val="00F7327B"/>
    <w:rsid w:val="00F76E80"/>
    <w:rsid w:val="00FA1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AE3B9C0"/>
  <w15:chartTrackingRefBased/>
  <w15:docId w15:val="{7599D71D-49F8-4314-BAEA-19E25EC02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70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30A2B"/>
    <w:rPr>
      <w:color w:val="808080"/>
    </w:rPr>
  </w:style>
  <w:style w:type="paragraph" w:styleId="ListParagraph">
    <w:name w:val="List Paragraph"/>
    <w:basedOn w:val="Normal"/>
    <w:uiPriority w:val="34"/>
    <w:qFormat/>
    <w:rsid w:val="0056157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2E25A8-33C1-49E9-941A-85CB4E3CB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daira</dc:creator>
  <cp:keywords/>
  <dc:description/>
  <cp:lastModifiedBy>daisuke kodaira</cp:lastModifiedBy>
  <cp:revision>2</cp:revision>
  <cp:lastPrinted>2019-05-30T10:14:00Z</cp:lastPrinted>
  <dcterms:created xsi:type="dcterms:W3CDTF">2019-06-19T09:03:00Z</dcterms:created>
  <dcterms:modified xsi:type="dcterms:W3CDTF">2019-06-19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